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1E4F29" w14:textId="4C95DD1E" w:rsidR="001E2042" w:rsidRPr="00244656" w:rsidRDefault="001E2042" w:rsidP="001E2042">
      <w:pPr>
        <w:contextualSpacing/>
        <w:jc w:val="center"/>
        <w:rPr>
          <w:b/>
          <w:bCs/>
          <w:sz w:val="24"/>
          <w:szCs w:val="24"/>
        </w:rPr>
      </w:pPr>
      <w:r w:rsidRPr="00244656">
        <w:rPr>
          <w:b/>
          <w:bCs/>
          <w:sz w:val="24"/>
          <w:szCs w:val="24"/>
        </w:rPr>
        <w:t xml:space="preserve">Allegato </w:t>
      </w:r>
    </w:p>
    <w:p w14:paraId="37A95016" w14:textId="77777777" w:rsidR="001E2042" w:rsidRPr="00244656" w:rsidRDefault="001E2042" w:rsidP="0018087F">
      <w:pPr>
        <w:contextualSpacing/>
        <w:rPr>
          <w:sz w:val="24"/>
          <w:szCs w:val="24"/>
        </w:rPr>
      </w:pPr>
    </w:p>
    <w:p w14:paraId="73A63B65" w14:textId="75722EDC" w:rsidR="0018087F" w:rsidRPr="00244656" w:rsidRDefault="0018087F" w:rsidP="00291809">
      <w:pPr>
        <w:contextualSpacing/>
        <w:jc w:val="both"/>
        <w:rPr>
          <w:b/>
          <w:bCs/>
          <w:sz w:val="24"/>
          <w:szCs w:val="24"/>
        </w:rPr>
      </w:pPr>
      <w:r w:rsidRPr="00244656">
        <w:rPr>
          <w:b/>
          <w:bCs/>
          <w:sz w:val="24"/>
          <w:szCs w:val="24"/>
        </w:rPr>
        <w:t xml:space="preserve">AL DIRETTORE DEL DIPARTIMENTO DI SCIENZE </w:t>
      </w:r>
      <w:r w:rsidR="001E2042" w:rsidRPr="00244656">
        <w:rPr>
          <w:b/>
          <w:bCs/>
          <w:sz w:val="24"/>
          <w:szCs w:val="24"/>
        </w:rPr>
        <w:t xml:space="preserve">POLITICHE E GIURIDICHE </w:t>
      </w:r>
      <w:r w:rsidRPr="00244656">
        <w:rPr>
          <w:b/>
          <w:bCs/>
          <w:sz w:val="24"/>
          <w:szCs w:val="24"/>
        </w:rPr>
        <w:t>DELL’UNIVERSITA’ DEGLI STUDI DIMESSINA</w:t>
      </w:r>
    </w:p>
    <w:p w14:paraId="28AC1B70" w14:textId="77777777" w:rsidR="00C8769F" w:rsidRPr="00244656" w:rsidRDefault="00C8769F" w:rsidP="00291809">
      <w:pPr>
        <w:contextualSpacing/>
        <w:jc w:val="both"/>
        <w:rPr>
          <w:b/>
          <w:bCs/>
          <w:sz w:val="24"/>
          <w:szCs w:val="24"/>
        </w:rPr>
      </w:pPr>
    </w:p>
    <w:p w14:paraId="7B524421" w14:textId="77777777" w:rsidR="00C8769F" w:rsidRPr="00244656" w:rsidRDefault="00C8769F" w:rsidP="00291809">
      <w:pPr>
        <w:spacing w:line="360" w:lineRule="auto"/>
        <w:contextualSpacing/>
        <w:jc w:val="center"/>
        <w:rPr>
          <w:sz w:val="24"/>
          <w:szCs w:val="24"/>
        </w:rPr>
      </w:pPr>
    </w:p>
    <w:p w14:paraId="4B4180BC" w14:textId="37ACFE74" w:rsidR="0018087F" w:rsidRPr="00AB67AF" w:rsidRDefault="0018087F" w:rsidP="00AB67AF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>_ l_ sottoscritt_________________________________________________________________</w:t>
      </w:r>
    </w:p>
    <w:p w14:paraId="2AF48DA1" w14:textId="77777777" w:rsidR="0018087F" w:rsidRPr="00AB67AF" w:rsidRDefault="0018087F" w:rsidP="00AB67AF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>nat_a_______________________________________________ il________________________</w:t>
      </w:r>
    </w:p>
    <w:p w14:paraId="02EA3175" w14:textId="77777777" w:rsidR="0018087F" w:rsidRPr="00AB67AF" w:rsidRDefault="0018087F" w:rsidP="00AB67AF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>e residente in__________________________________________________________________</w:t>
      </w:r>
    </w:p>
    <w:p w14:paraId="6D78126B" w14:textId="77777777" w:rsidR="0018087F" w:rsidRPr="00AB67AF" w:rsidRDefault="0018087F" w:rsidP="00AB67AF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>c.a.p.______________via___________________________________________n.____________</w:t>
      </w:r>
    </w:p>
    <w:p w14:paraId="32678690" w14:textId="1D2F351A" w:rsidR="0018087F" w:rsidRPr="00AB67AF" w:rsidRDefault="0018087F" w:rsidP="00AB67AF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>codice fiscale n</w:t>
      </w:r>
      <w:r w:rsidR="00FB0CE6" w:rsidRPr="00AB67AF">
        <w:rPr>
          <w:sz w:val="24"/>
          <w:szCs w:val="24"/>
        </w:rPr>
        <w:t>.</w:t>
      </w:r>
      <w:r w:rsidRPr="00AB67AF">
        <w:rPr>
          <w:sz w:val="24"/>
          <w:szCs w:val="24"/>
        </w:rPr>
        <w:t>_________________________________________telefono n._______________</w:t>
      </w:r>
    </w:p>
    <w:p w14:paraId="48A21E40" w14:textId="77777777" w:rsidR="0018087F" w:rsidRPr="00AB67AF" w:rsidRDefault="0018087F" w:rsidP="00AB67AF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>E-mail (stampatello)_____________________________________________________________</w:t>
      </w:r>
    </w:p>
    <w:p w14:paraId="5FB2076F" w14:textId="32A9C393" w:rsidR="0018087F" w:rsidRPr="00244656" w:rsidRDefault="0018087F" w:rsidP="001E5738">
      <w:pPr>
        <w:spacing w:after="200" w:line="360" w:lineRule="auto"/>
        <w:contextualSpacing/>
        <w:jc w:val="center"/>
        <w:rPr>
          <w:b/>
          <w:bCs/>
          <w:sz w:val="24"/>
          <w:szCs w:val="24"/>
        </w:rPr>
      </w:pPr>
      <w:r w:rsidRPr="00AB67AF">
        <w:rPr>
          <w:b/>
          <w:bCs/>
          <w:sz w:val="24"/>
          <w:szCs w:val="24"/>
        </w:rPr>
        <w:t>C H I E D E</w:t>
      </w:r>
    </w:p>
    <w:p w14:paraId="4BD4060A" w14:textId="33D02F07" w:rsidR="0018087F" w:rsidRPr="00AE684F" w:rsidRDefault="0018087F" w:rsidP="001E5738">
      <w:pPr>
        <w:spacing w:after="200" w:line="360" w:lineRule="auto"/>
        <w:contextualSpacing/>
        <w:jc w:val="both"/>
        <w:rPr>
          <w:i/>
          <w:iCs/>
          <w:sz w:val="24"/>
          <w:szCs w:val="24"/>
        </w:rPr>
      </w:pPr>
      <w:r w:rsidRPr="00244656">
        <w:rPr>
          <w:sz w:val="24"/>
          <w:szCs w:val="24"/>
        </w:rPr>
        <w:t xml:space="preserve">di partecipare alla </w:t>
      </w:r>
      <w:r w:rsidR="00FA47E7" w:rsidRPr="00244656">
        <w:rPr>
          <w:sz w:val="24"/>
          <w:szCs w:val="24"/>
        </w:rPr>
        <w:t xml:space="preserve">seguente procedura selettiva: </w:t>
      </w:r>
      <w:r w:rsidR="005B1FCA" w:rsidRPr="00244656">
        <w:rPr>
          <w:bCs/>
          <w:i/>
          <w:iCs/>
          <w:sz w:val="24"/>
          <w:szCs w:val="24"/>
        </w:rPr>
        <w:t>Procedura di valutazione comparativ</w:t>
      </w:r>
      <w:r w:rsidR="005B1FCA" w:rsidRPr="00AE684F">
        <w:rPr>
          <w:bCs/>
          <w:i/>
          <w:iCs/>
          <w:sz w:val="24"/>
          <w:szCs w:val="24"/>
        </w:rPr>
        <w:t xml:space="preserve">a per titoli e colloquio per il conferimento, mediante contratto a titolo oneroso, di n. 1 incarico per attività di tutor senior nel corso di studio triennale in Scienze politiche e delle relazioni internazionali (L36) - a.a. </w:t>
      </w:r>
      <w:r w:rsidR="00F92ACF">
        <w:rPr>
          <w:bCs/>
          <w:i/>
          <w:iCs/>
          <w:sz w:val="24"/>
          <w:szCs w:val="24"/>
        </w:rPr>
        <w:t>2025/2026</w:t>
      </w:r>
      <w:r w:rsidR="005B1FCA" w:rsidRPr="00AE684F">
        <w:rPr>
          <w:bCs/>
          <w:sz w:val="24"/>
          <w:szCs w:val="24"/>
        </w:rPr>
        <w:t>.</w:t>
      </w:r>
    </w:p>
    <w:p w14:paraId="1FF889DF" w14:textId="77777777" w:rsidR="0018087F" w:rsidRPr="00AE684F" w:rsidRDefault="0018087F" w:rsidP="001E5738">
      <w:pPr>
        <w:spacing w:after="200" w:line="360" w:lineRule="auto"/>
        <w:contextualSpacing/>
        <w:jc w:val="both"/>
        <w:rPr>
          <w:sz w:val="24"/>
          <w:szCs w:val="24"/>
        </w:rPr>
      </w:pPr>
      <w:r w:rsidRPr="00AE684F">
        <w:rPr>
          <w:sz w:val="24"/>
          <w:szCs w:val="24"/>
        </w:rPr>
        <w:t>A tal fine, dichiara sotto la propria responsabilità di:</w:t>
      </w:r>
    </w:p>
    <w:p w14:paraId="1CCDFA7E" w14:textId="2A77ACEB" w:rsidR="0018087F" w:rsidRPr="00AE684F" w:rsidRDefault="0018087F" w:rsidP="001E5738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>1) essere cittadino___________________</w:t>
      </w:r>
    </w:p>
    <w:p w14:paraId="1077834B" w14:textId="59373FD4" w:rsidR="0018087F" w:rsidRPr="00AE684F" w:rsidRDefault="00AB67AF" w:rsidP="001E5738">
      <w:pPr>
        <w:spacing w:after="200"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2</w:t>
      </w:r>
      <w:r w:rsidR="0018087F" w:rsidRPr="00AE684F">
        <w:rPr>
          <w:sz w:val="24"/>
          <w:szCs w:val="24"/>
        </w:rPr>
        <w:t>) non aver riportato condanne penali e di non aver procedimenti penali pendenti;</w:t>
      </w:r>
    </w:p>
    <w:p w14:paraId="699F9801" w14:textId="75522B55" w:rsidR="0018087F" w:rsidRPr="00AE684F" w:rsidRDefault="00AB67AF" w:rsidP="00642866">
      <w:pPr>
        <w:spacing w:after="200"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3</w:t>
      </w:r>
      <w:r w:rsidR="0018087F" w:rsidRPr="00AE684F">
        <w:rPr>
          <w:sz w:val="24"/>
          <w:szCs w:val="24"/>
        </w:rPr>
        <w:t xml:space="preserve">) </w:t>
      </w:r>
      <w:r w:rsidR="001868EF" w:rsidRPr="00AE684F">
        <w:rPr>
          <w:sz w:val="24"/>
          <w:szCs w:val="24"/>
        </w:rPr>
        <w:t>essere dipendente della seguente</w:t>
      </w:r>
      <w:r w:rsidR="0018087F" w:rsidRPr="00AE684F">
        <w:rPr>
          <w:sz w:val="24"/>
          <w:szCs w:val="24"/>
        </w:rPr>
        <w:t xml:space="preserve"> pubblic</w:t>
      </w:r>
      <w:r w:rsidR="001868EF" w:rsidRPr="00AE684F">
        <w:rPr>
          <w:sz w:val="24"/>
          <w:szCs w:val="24"/>
        </w:rPr>
        <w:t>a</w:t>
      </w:r>
      <w:r w:rsidR="0018087F" w:rsidRPr="00AE684F">
        <w:rPr>
          <w:sz w:val="24"/>
          <w:szCs w:val="24"/>
        </w:rPr>
        <w:t xml:space="preserve"> </w:t>
      </w:r>
      <w:r w:rsidR="0018087F" w:rsidRPr="00AB67AF">
        <w:rPr>
          <w:sz w:val="24"/>
          <w:szCs w:val="24"/>
        </w:rPr>
        <w:t>amministrazion</w:t>
      </w:r>
      <w:r w:rsidR="001868EF" w:rsidRPr="00AB67AF">
        <w:rPr>
          <w:sz w:val="24"/>
          <w:szCs w:val="24"/>
        </w:rPr>
        <w:t>e</w:t>
      </w:r>
      <w:r w:rsidR="0018087F" w:rsidRPr="00AB67AF">
        <w:rPr>
          <w:sz w:val="24"/>
          <w:szCs w:val="24"/>
        </w:rPr>
        <w:t xml:space="preserve"> __________________________</w:t>
      </w:r>
      <w:r w:rsidR="001868EF" w:rsidRPr="00AB67AF">
        <w:rPr>
          <w:sz w:val="24"/>
          <w:szCs w:val="24"/>
        </w:rPr>
        <w:t xml:space="preserve"> con il ruolo di </w:t>
      </w:r>
      <w:r w:rsidR="001868EF" w:rsidRPr="00AB67AF">
        <w:rPr>
          <w:sz w:val="24"/>
          <w:szCs w:val="24"/>
        </w:rPr>
        <w:tab/>
      </w:r>
      <w:r w:rsidR="001868EF" w:rsidRPr="00AB67AF">
        <w:rPr>
          <w:sz w:val="24"/>
          <w:szCs w:val="24"/>
        </w:rPr>
        <w:tab/>
      </w:r>
      <w:r w:rsidR="001868EF" w:rsidRPr="00AB67AF">
        <w:rPr>
          <w:sz w:val="24"/>
          <w:szCs w:val="24"/>
        </w:rPr>
        <w:tab/>
      </w:r>
      <w:r w:rsidR="001868EF" w:rsidRPr="00AB67AF">
        <w:rPr>
          <w:sz w:val="24"/>
          <w:szCs w:val="24"/>
        </w:rPr>
        <w:tab/>
      </w:r>
      <w:r w:rsidR="0018087F" w:rsidRPr="00AB67AF">
        <w:rPr>
          <w:sz w:val="24"/>
          <w:szCs w:val="24"/>
        </w:rPr>
        <w:t>;</w:t>
      </w:r>
    </w:p>
    <w:p w14:paraId="0753C90E" w14:textId="4B697E3A" w:rsidR="0018087F" w:rsidRPr="00AE684F" w:rsidRDefault="00EE17E4" w:rsidP="00642866">
      <w:pPr>
        <w:spacing w:after="200"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18087F" w:rsidRPr="00AE684F">
        <w:rPr>
          <w:sz w:val="24"/>
          <w:szCs w:val="24"/>
        </w:rPr>
        <w:t xml:space="preserve">) non avere rapporti di parentela </w:t>
      </w:r>
      <w:r w:rsidR="00DA516C" w:rsidRPr="00AE684F">
        <w:rPr>
          <w:sz w:val="24"/>
          <w:szCs w:val="24"/>
        </w:rPr>
        <w:t>e affinità ai sensi dell</w:t>
      </w:r>
      <w:r w:rsidR="0073206A" w:rsidRPr="00AE684F">
        <w:rPr>
          <w:sz w:val="24"/>
          <w:szCs w:val="24"/>
        </w:rPr>
        <w:t>’</w:t>
      </w:r>
      <w:r w:rsidR="00DA516C" w:rsidRPr="00AE684F">
        <w:rPr>
          <w:sz w:val="24"/>
          <w:szCs w:val="24"/>
        </w:rPr>
        <w:t>art</w:t>
      </w:r>
      <w:r w:rsidR="0018087F" w:rsidRPr="00AE684F">
        <w:rPr>
          <w:sz w:val="24"/>
          <w:szCs w:val="24"/>
        </w:rPr>
        <w:t>. 18, 1° comma, lettera c, della Legge n. 240/2010</w:t>
      </w:r>
      <w:r w:rsidR="0042762E" w:rsidRPr="00AE684F">
        <w:rPr>
          <w:sz w:val="24"/>
          <w:szCs w:val="24"/>
        </w:rPr>
        <w:t>;</w:t>
      </w:r>
    </w:p>
    <w:p w14:paraId="2069D05E" w14:textId="0D477924" w:rsidR="00D81B16" w:rsidRPr="00AE684F" w:rsidRDefault="00EE17E4" w:rsidP="00D81B16">
      <w:pPr>
        <w:spacing w:after="200"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5</w:t>
      </w:r>
      <w:r w:rsidR="00D81B16" w:rsidRPr="00AE684F">
        <w:rPr>
          <w:sz w:val="24"/>
          <w:szCs w:val="24"/>
        </w:rPr>
        <w:t xml:space="preserve">) di aver conseguito la laurea </w:t>
      </w:r>
      <w:r w:rsidR="005607B7" w:rsidRPr="00AE684F">
        <w:rPr>
          <w:sz w:val="24"/>
          <w:szCs w:val="24"/>
        </w:rPr>
        <w:t>magistrale in</w:t>
      </w:r>
      <w:r w:rsidR="00F52BF0" w:rsidRPr="00AB67AF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___________________  </w:t>
      </w:r>
      <w:r w:rsidR="001C3394">
        <w:rPr>
          <w:sz w:val="24"/>
          <w:szCs w:val="24"/>
        </w:rPr>
        <w:t>o</w:t>
      </w:r>
      <w:r w:rsidR="00D81B16" w:rsidRPr="00AE684F">
        <w:rPr>
          <w:sz w:val="24"/>
          <w:szCs w:val="24"/>
        </w:rPr>
        <w:t xml:space="preserve"> titolo di studio equivalente secondo il precedente ordinamento universitario</w:t>
      </w:r>
      <w:r w:rsidR="00E723DC" w:rsidRPr="00AE684F">
        <w:rPr>
          <w:sz w:val="24"/>
          <w:szCs w:val="24"/>
        </w:rPr>
        <w:t xml:space="preserve"> </w:t>
      </w:r>
      <w:r w:rsidR="0042762E" w:rsidRPr="00AB67AF">
        <w:rPr>
          <w:sz w:val="24"/>
          <w:szCs w:val="24"/>
        </w:rPr>
        <w:t xml:space="preserve">in data </w:t>
      </w:r>
      <w:r>
        <w:rPr>
          <w:sz w:val="24"/>
          <w:szCs w:val="24"/>
        </w:rPr>
        <w:t>_________</w:t>
      </w:r>
      <w:r w:rsidR="00D81B16" w:rsidRPr="00AB67AF">
        <w:rPr>
          <w:sz w:val="24"/>
          <w:szCs w:val="24"/>
        </w:rPr>
        <w:t>con punteggio pari a: _______</w:t>
      </w:r>
      <w:r w:rsidR="00D81B16" w:rsidRPr="00AE684F">
        <w:rPr>
          <w:sz w:val="24"/>
          <w:szCs w:val="24"/>
        </w:rPr>
        <w:t>;</w:t>
      </w:r>
    </w:p>
    <w:p w14:paraId="698E7998" w14:textId="6FED7797" w:rsidR="004C3F80" w:rsidRDefault="00CC29CE" w:rsidP="00CC29CE">
      <w:pPr>
        <w:spacing w:after="200" w:line="360" w:lineRule="auto"/>
        <w:contextualSpacing/>
        <w:jc w:val="both"/>
        <w:rPr>
          <w:sz w:val="24"/>
          <w:szCs w:val="24"/>
        </w:rPr>
      </w:pPr>
      <w:r w:rsidRPr="00AE684F">
        <w:rPr>
          <w:sz w:val="24"/>
          <w:szCs w:val="24"/>
        </w:rPr>
        <w:t xml:space="preserve">8) di essere in possesso della </w:t>
      </w:r>
      <w:r w:rsidR="005607B7" w:rsidRPr="00AB67AF">
        <w:rPr>
          <w:sz w:val="24"/>
          <w:szCs w:val="24"/>
        </w:rPr>
        <w:t>Certificazione linguistica (Inglese) di livello</w:t>
      </w:r>
      <w:r w:rsidR="00470BC8">
        <w:rPr>
          <w:sz w:val="24"/>
          <w:szCs w:val="24"/>
        </w:rPr>
        <w:t xml:space="preserve"> ____</w:t>
      </w:r>
      <w:r w:rsidR="005607B7" w:rsidRPr="00AB67AF">
        <w:rPr>
          <w:sz w:val="24"/>
          <w:szCs w:val="24"/>
        </w:rPr>
        <w:t>secondo il Quadro Comune Europeo di Riferimento per le Lingue (QCER)</w:t>
      </w:r>
      <w:r w:rsidRPr="00AB67AF">
        <w:rPr>
          <w:sz w:val="24"/>
          <w:szCs w:val="24"/>
        </w:rPr>
        <w:t xml:space="preserve">, conseguita il </w:t>
      </w:r>
      <w:r w:rsidR="00F52BF0" w:rsidRPr="00AB67AF">
        <w:rPr>
          <w:sz w:val="24"/>
          <w:szCs w:val="24"/>
        </w:rPr>
        <w:tab/>
      </w:r>
      <w:r w:rsidR="001C3394">
        <w:rPr>
          <w:sz w:val="24"/>
          <w:szCs w:val="24"/>
        </w:rPr>
        <w:t>__________</w:t>
      </w:r>
      <w:r w:rsidR="00F52BF0" w:rsidRPr="00AB67AF">
        <w:rPr>
          <w:sz w:val="24"/>
          <w:szCs w:val="24"/>
        </w:rPr>
        <w:tab/>
      </w:r>
      <w:r w:rsidRPr="00AB67AF">
        <w:rPr>
          <w:sz w:val="24"/>
          <w:szCs w:val="24"/>
        </w:rPr>
        <w:t xml:space="preserve"> presso</w:t>
      </w:r>
      <w:r w:rsidR="00F52BF0" w:rsidRPr="00AB67AF">
        <w:rPr>
          <w:sz w:val="24"/>
          <w:szCs w:val="24"/>
        </w:rPr>
        <w:tab/>
      </w:r>
      <w:r w:rsidR="004C3F80">
        <w:rPr>
          <w:sz w:val="24"/>
          <w:szCs w:val="24"/>
        </w:rPr>
        <w:t>__________________________</w:t>
      </w:r>
    </w:p>
    <w:p w14:paraId="16AC10D8" w14:textId="4381E72D" w:rsidR="00D72502" w:rsidRPr="00AB67AF" w:rsidRDefault="00F50466" w:rsidP="00CC29CE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 xml:space="preserve"> oppure di avere sostenuto </w:t>
      </w:r>
      <w:r w:rsidR="00D72502" w:rsidRPr="00AB67AF">
        <w:rPr>
          <w:sz w:val="24"/>
          <w:szCs w:val="24"/>
        </w:rPr>
        <w:t xml:space="preserve">i seguenti </w:t>
      </w:r>
      <w:r w:rsidRPr="00AB67AF">
        <w:rPr>
          <w:sz w:val="24"/>
          <w:szCs w:val="24"/>
        </w:rPr>
        <w:t>esami universitari di Lingua inglese</w:t>
      </w:r>
    </w:p>
    <w:p w14:paraId="0012FF5F" w14:textId="77777777" w:rsidR="00D72502" w:rsidRPr="00AB67AF" w:rsidRDefault="00D72502" w:rsidP="00CC29CE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 xml:space="preserve">- </w:t>
      </w:r>
      <w:r w:rsidR="00F50466" w:rsidRPr="00AB67AF">
        <w:rPr>
          <w:sz w:val="24"/>
          <w:szCs w:val="24"/>
        </w:rPr>
        <w:t xml:space="preserve">l’Università </w:t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</w:p>
    <w:p w14:paraId="004FDE8F" w14:textId="77777777" w:rsidR="00D72502" w:rsidRPr="00AB67AF" w:rsidRDefault="00D72502" w:rsidP="00CC29CE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 xml:space="preserve">- </w:t>
      </w:r>
      <w:r w:rsidR="00F50466" w:rsidRPr="00AB67AF">
        <w:rPr>
          <w:sz w:val="24"/>
          <w:szCs w:val="24"/>
        </w:rPr>
        <w:t xml:space="preserve">Corso di laurea </w:t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</w:p>
    <w:p w14:paraId="543F0746" w14:textId="77777777" w:rsidR="00D72502" w:rsidRPr="00AB67AF" w:rsidRDefault="00D72502" w:rsidP="00CC29CE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>- Anno Accademico</w:t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</w:p>
    <w:p w14:paraId="443A347C" w14:textId="0A6F204E" w:rsidR="00BF76B0" w:rsidRPr="00AB67AF" w:rsidRDefault="00D72502" w:rsidP="00CC29CE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>-</w:t>
      </w:r>
      <w:r w:rsidR="00F50466" w:rsidRPr="00AB67AF">
        <w:rPr>
          <w:sz w:val="24"/>
          <w:szCs w:val="24"/>
        </w:rPr>
        <w:t xml:space="preserve"> </w:t>
      </w:r>
      <w:r w:rsidRPr="00AB67AF">
        <w:rPr>
          <w:sz w:val="24"/>
          <w:szCs w:val="24"/>
        </w:rPr>
        <w:t>V</w:t>
      </w:r>
      <w:r w:rsidR="00F50466" w:rsidRPr="00AB67AF">
        <w:rPr>
          <w:sz w:val="24"/>
          <w:szCs w:val="24"/>
        </w:rPr>
        <w:t>otazione</w:t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</w:r>
      <w:r w:rsidR="00F50466" w:rsidRPr="00AB67AF">
        <w:rPr>
          <w:sz w:val="24"/>
          <w:szCs w:val="24"/>
        </w:rPr>
        <w:tab/>
        <w:t>;</w:t>
      </w:r>
    </w:p>
    <w:p w14:paraId="75DA2003" w14:textId="26F2D92B" w:rsidR="005607B7" w:rsidRPr="00AB67AF" w:rsidRDefault="004C3F80" w:rsidP="00F52BF0">
      <w:pPr>
        <w:pStyle w:val="Corpotesto"/>
        <w:tabs>
          <w:tab w:val="left" w:pos="8767"/>
        </w:tabs>
        <w:spacing w:before="1"/>
        <w:ind w:right="156"/>
        <w:contextualSpacing/>
        <w:rPr>
          <w:sz w:val="24"/>
          <w:szCs w:val="24"/>
        </w:rPr>
      </w:pPr>
      <w:r>
        <w:rPr>
          <w:sz w:val="24"/>
          <w:szCs w:val="24"/>
        </w:rPr>
        <w:lastRenderedPageBreak/>
        <w:t>10</w:t>
      </w:r>
      <w:r w:rsidR="005607B7" w:rsidRPr="00AB67AF">
        <w:rPr>
          <w:sz w:val="24"/>
          <w:szCs w:val="24"/>
        </w:rPr>
        <w:t xml:space="preserve">) </w:t>
      </w:r>
      <w:r w:rsidR="00CC29CE" w:rsidRPr="00AB67AF">
        <w:rPr>
          <w:sz w:val="24"/>
          <w:szCs w:val="24"/>
        </w:rPr>
        <w:t>di avere svolto attività</w:t>
      </w:r>
      <w:r w:rsidR="005607B7" w:rsidRPr="00AB67AF">
        <w:rPr>
          <w:sz w:val="24"/>
          <w:szCs w:val="24"/>
        </w:rPr>
        <w:t xml:space="preserve"> </w:t>
      </w:r>
      <w:r w:rsidR="00CC29CE" w:rsidRPr="00AB67AF">
        <w:rPr>
          <w:sz w:val="24"/>
          <w:szCs w:val="24"/>
        </w:rPr>
        <w:t xml:space="preserve">di </w:t>
      </w:r>
      <w:r w:rsidR="005607B7" w:rsidRPr="00AB67AF">
        <w:rPr>
          <w:sz w:val="24"/>
          <w:szCs w:val="24"/>
        </w:rPr>
        <w:t xml:space="preserve">tutorato in regime di contratto con le università </w:t>
      </w:r>
      <w:r w:rsidR="00CC29CE" w:rsidRPr="00AB67AF">
        <w:rPr>
          <w:sz w:val="24"/>
          <w:szCs w:val="24"/>
        </w:rPr>
        <w:t>da</w:t>
      </w:r>
      <w:r w:rsidR="00F52BF0" w:rsidRPr="00AB67AF">
        <w:rPr>
          <w:sz w:val="24"/>
          <w:szCs w:val="24"/>
        </w:rPr>
        <w:t xml:space="preserve">l  </w:t>
      </w:r>
      <w:r w:rsidR="00867F12">
        <w:rPr>
          <w:sz w:val="24"/>
          <w:szCs w:val="24"/>
        </w:rPr>
        <w:t>____________</w:t>
      </w:r>
      <w:r w:rsidR="00F52BF0" w:rsidRPr="00AB67AF">
        <w:rPr>
          <w:sz w:val="24"/>
          <w:szCs w:val="24"/>
        </w:rPr>
        <w:t xml:space="preserve">                al  </w:t>
      </w:r>
      <w:r w:rsidR="00867F12">
        <w:rPr>
          <w:sz w:val="24"/>
          <w:szCs w:val="24"/>
        </w:rPr>
        <w:t>__________</w:t>
      </w:r>
      <w:r w:rsidR="00F52BF0" w:rsidRPr="00AB67AF">
        <w:rPr>
          <w:sz w:val="24"/>
          <w:szCs w:val="24"/>
        </w:rPr>
        <w:t xml:space="preserve">                </w:t>
      </w:r>
      <w:r w:rsidR="00CC29CE" w:rsidRPr="00AB67AF">
        <w:rPr>
          <w:sz w:val="24"/>
          <w:szCs w:val="24"/>
        </w:rPr>
        <w:t>presso</w:t>
      </w:r>
      <w:r w:rsidR="00F52BF0" w:rsidRPr="00AB67AF">
        <w:rPr>
          <w:sz w:val="24"/>
          <w:szCs w:val="24"/>
        </w:rPr>
        <w:t xml:space="preserve">     </w:t>
      </w:r>
      <w:r w:rsidR="00867F12">
        <w:rPr>
          <w:sz w:val="24"/>
          <w:szCs w:val="24"/>
        </w:rPr>
        <w:t>__________________________________</w:t>
      </w:r>
      <w:r w:rsidR="00F52BF0" w:rsidRPr="00AB67AF">
        <w:rPr>
          <w:sz w:val="24"/>
          <w:szCs w:val="24"/>
        </w:rPr>
        <w:t xml:space="preserve">                                                       </w:t>
      </w:r>
    </w:p>
    <w:p w14:paraId="1AF3416E" w14:textId="77777777" w:rsidR="00BF76B0" w:rsidRPr="00AB67AF" w:rsidRDefault="00BF76B0" w:rsidP="00F52BF0">
      <w:pPr>
        <w:pStyle w:val="Corpotesto"/>
        <w:tabs>
          <w:tab w:val="left" w:pos="8767"/>
        </w:tabs>
        <w:spacing w:before="1"/>
        <w:ind w:right="156"/>
        <w:contextualSpacing/>
        <w:rPr>
          <w:sz w:val="24"/>
          <w:szCs w:val="24"/>
        </w:rPr>
      </w:pPr>
    </w:p>
    <w:p w14:paraId="25BAD1F1" w14:textId="0F27D9F7" w:rsidR="001763BB" w:rsidRPr="00AB67AF" w:rsidRDefault="00CC29CE" w:rsidP="00CC29CE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>1</w:t>
      </w:r>
      <w:r w:rsidR="00B04E32">
        <w:rPr>
          <w:sz w:val="24"/>
          <w:szCs w:val="24"/>
        </w:rPr>
        <w:t>1</w:t>
      </w:r>
      <w:r w:rsidRPr="00AB67AF">
        <w:rPr>
          <w:sz w:val="24"/>
          <w:szCs w:val="24"/>
        </w:rPr>
        <w:t xml:space="preserve">) di avere svolto attività di tutor presso </w:t>
      </w:r>
      <w:r w:rsidR="000B58D2" w:rsidRPr="00AB67AF">
        <w:rPr>
          <w:sz w:val="24"/>
          <w:szCs w:val="24"/>
        </w:rPr>
        <w:t xml:space="preserve">i seguenti </w:t>
      </w:r>
      <w:r w:rsidRPr="00AB67AF">
        <w:rPr>
          <w:sz w:val="24"/>
          <w:szCs w:val="24"/>
        </w:rPr>
        <w:t>enti pubblici o privati</w:t>
      </w:r>
      <w:r w:rsidR="000B58D2" w:rsidRPr="00AB67AF">
        <w:rPr>
          <w:sz w:val="24"/>
          <w:szCs w:val="24"/>
        </w:rPr>
        <w:t xml:space="preserve"> (specificare l’ente e il periodo)</w:t>
      </w:r>
      <w:r w:rsidR="001763BB" w:rsidRPr="00AB67AF">
        <w:rPr>
          <w:sz w:val="24"/>
          <w:szCs w:val="24"/>
        </w:rPr>
        <w:t>:</w:t>
      </w:r>
      <w:r w:rsidR="000B58D2" w:rsidRPr="00AB67AF">
        <w:rPr>
          <w:sz w:val="24"/>
          <w:szCs w:val="24"/>
        </w:rPr>
        <w:t xml:space="preserve"> </w:t>
      </w:r>
      <w:r w:rsidR="001763BB" w:rsidRPr="00AB67AF">
        <w:rPr>
          <w:sz w:val="24"/>
          <w:szCs w:val="24"/>
        </w:rPr>
        <w:tab/>
      </w:r>
      <w:r w:rsidR="00867F12">
        <w:rPr>
          <w:sz w:val="24"/>
          <w:szCs w:val="24"/>
        </w:rPr>
        <w:t>_______________________________________________</w:t>
      </w:r>
      <w:r w:rsidR="001763BB" w:rsidRPr="00AB67AF">
        <w:rPr>
          <w:sz w:val="24"/>
          <w:szCs w:val="24"/>
        </w:rPr>
        <w:t xml:space="preserve">                              </w:t>
      </w:r>
    </w:p>
    <w:p w14:paraId="386B85F4" w14:textId="77777777" w:rsidR="001763BB" w:rsidRPr="00AB67AF" w:rsidRDefault="001763BB" w:rsidP="00CC29CE">
      <w:pPr>
        <w:spacing w:after="200" w:line="360" w:lineRule="auto"/>
        <w:contextualSpacing/>
        <w:jc w:val="both"/>
        <w:rPr>
          <w:sz w:val="24"/>
          <w:szCs w:val="24"/>
        </w:rPr>
      </w:pPr>
    </w:p>
    <w:p w14:paraId="0FBC6638" w14:textId="13FAF3E1" w:rsidR="001763BB" w:rsidRPr="00AB67AF" w:rsidRDefault="00CC29CE" w:rsidP="000B58D2">
      <w:pPr>
        <w:spacing w:after="200" w:line="360" w:lineRule="auto"/>
        <w:contextualSpacing/>
        <w:jc w:val="both"/>
        <w:rPr>
          <w:sz w:val="24"/>
          <w:szCs w:val="24"/>
        </w:rPr>
      </w:pPr>
      <w:r w:rsidRPr="00AB67AF">
        <w:rPr>
          <w:sz w:val="24"/>
          <w:szCs w:val="24"/>
        </w:rPr>
        <w:t>1</w:t>
      </w:r>
      <w:r w:rsidR="00B04E32">
        <w:rPr>
          <w:sz w:val="24"/>
          <w:szCs w:val="24"/>
        </w:rPr>
        <w:t>2</w:t>
      </w:r>
      <w:r w:rsidRPr="00AB67AF">
        <w:rPr>
          <w:sz w:val="24"/>
          <w:szCs w:val="24"/>
        </w:rPr>
        <w:t xml:space="preserve">) di possedere i seguenti titoli post-lauream </w:t>
      </w:r>
      <w:r w:rsidR="000B58D2" w:rsidRPr="00AB67AF">
        <w:rPr>
          <w:sz w:val="24"/>
          <w:szCs w:val="24"/>
        </w:rPr>
        <w:t>(elencare i titoli, la data di conseguimento e l’ente presso il quale sono stati conseguiti)</w:t>
      </w:r>
      <w:r w:rsidR="001763BB" w:rsidRPr="00AB67AF">
        <w:rPr>
          <w:sz w:val="24"/>
          <w:szCs w:val="24"/>
        </w:rPr>
        <w:t xml:space="preserve">: </w:t>
      </w:r>
      <w:r w:rsidR="00867F12">
        <w:rPr>
          <w:sz w:val="24"/>
          <w:szCs w:val="24"/>
        </w:rPr>
        <w:t>__________________________________________________</w:t>
      </w:r>
      <w:r w:rsidR="001763BB" w:rsidRPr="00AB67AF">
        <w:rPr>
          <w:sz w:val="24"/>
          <w:szCs w:val="24"/>
        </w:rPr>
        <w:t xml:space="preserve">                </w:t>
      </w:r>
    </w:p>
    <w:p w14:paraId="299B1E01" w14:textId="25A27011" w:rsidR="004B232A" w:rsidRPr="00AE684F" w:rsidRDefault="0018087F" w:rsidP="001E5738">
      <w:pPr>
        <w:spacing w:after="200" w:line="360" w:lineRule="auto"/>
        <w:contextualSpacing/>
        <w:jc w:val="both"/>
        <w:rPr>
          <w:sz w:val="24"/>
          <w:szCs w:val="24"/>
        </w:rPr>
      </w:pPr>
      <w:r w:rsidRPr="00AE684F">
        <w:rPr>
          <w:sz w:val="24"/>
          <w:szCs w:val="24"/>
        </w:rPr>
        <w:t>Il</w:t>
      </w:r>
      <w:r w:rsidR="005735F5" w:rsidRPr="00AE684F">
        <w:rPr>
          <w:sz w:val="24"/>
          <w:szCs w:val="24"/>
        </w:rPr>
        <w:t>/La</w:t>
      </w:r>
      <w:r w:rsidRPr="00AE684F">
        <w:rPr>
          <w:sz w:val="24"/>
          <w:szCs w:val="24"/>
        </w:rPr>
        <w:t xml:space="preserve"> sottoscritto</w:t>
      </w:r>
      <w:r w:rsidR="005735F5" w:rsidRPr="00AE684F">
        <w:rPr>
          <w:sz w:val="24"/>
          <w:szCs w:val="24"/>
        </w:rPr>
        <w:t>/a</w:t>
      </w:r>
      <w:r w:rsidRPr="00AE684F">
        <w:rPr>
          <w:sz w:val="24"/>
          <w:szCs w:val="24"/>
        </w:rPr>
        <w:t xml:space="preserve"> è consapevole delle conseguenze circa la veridicità delle attestazioni contenute nella presente </w:t>
      </w:r>
      <w:r w:rsidR="00977503" w:rsidRPr="00AE684F">
        <w:rPr>
          <w:sz w:val="24"/>
          <w:szCs w:val="24"/>
        </w:rPr>
        <w:t>istanza</w:t>
      </w:r>
      <w:r w:rsidRPr="00AE684F">
        <w:rPr>
          <w:sz w:val="24"/>
          <w:szCs w:val="24"/>
        </w:rPr>
        <w:t xml:space="preserve"> </w:t>
      </w:r>
      <w:r w:rsidR="00FE2CCA" w:rsidRPr="00AE684F">
        <w:rPr>
          <w:sz w:val="24"/>
          <w:szCs w:val="24"/>
        </w:rPr>
        <w:t xml:space="preserve">e nei relativi allegati </w:t>
      </w:r>
      <w:r w:rsidRPr="00AE684F">
        <w:rPr>
          <w:sz w:val="24"/>
          <w:szCs w:val="24"/>
        </w:rPr>
        <w:t>ed è a conoscenza delle sanzioni penali di cui all’art. 76 della Legge n. 445/2000.</w:t>
      </w:r>
      <w:r w:rsidR="00291809" w:rsidRPr="00AE684F">
        <w:rPr>
          <w:sz w:val="24"/>
          <w:szCs w:val="24"/>
        </w:rPr>
        <w:t xml:space="preserve"> </w:t>
      </w:r>
      <w:r w:rsidR="004B232A" w:rsidRPr="00AE684F">
        <w:rPr>
          <w:sz w:val="24"/>
          <w:szCs w:val="24"/>
        </w:rPr>
        <w:t>L’</w:t>
      </w:r>
      <w:r w:rsidR="00291809" w:rsidRPr="00AE684F">
        <w:rPr>
          <w:sz w:val="24"/>
          <w:szCs w:val="24"/>
        </w:rPr>
        <w:t>Università d</w:t>
      </w:r>
      <w:r w:rsidR="00A06C8B" w:rsidRPr="00AE684F">
        <w:rPr>
          <w:sz w:val="24"/>
          <w:szCs w:val="24"/>
        </w:rPr>
        <w:t>egli studi d</w:t>
      </w:r>
      <w:r w:rsidR="00291809" w:rsidRPr="00AE684F">
        <w:rPr>
          <w:sz w:val="24"/>
          <w:szCs w:val="24"/>
        </w:rPr>
        <w:t xml:space="preserve">i Messina </w:t>
      </w:r>
      <w:r w:rsidR="004B232A" w:rsidRPr="00AE684F">
        <w:rPr>
          <w:sz w:val="24"/>
          <w:szCs w:val="24"/>
        </w:rPr>
        <w:t>si ri</w:t>
      </w:r>
      <w:r w:rsidR="00977503" w:rsidRPr="00AE684F">
        <w:rPr>
          <w:sz w:val="24"/>
          <w:szCs w:val="24"/>
        </w:rPr>
        <w:t>serva di verificare la veridicità di quanto dichiarato.</w:t>
      </w:r>
    </w:p>
    <w:p w14:paraId="0922F3FB" w14:textId="57A0141B" w:rsidR="0018087F" w:rsidRPr="00AE684F" w:rsidRDefault="005735F5" w:rsidP="001E5738">
      <w:pPr>
        <w:spacing w:after="200" w:line="360" w:lineRule="auto"/>
        <w:contextualSpacing/>
        <w:jc w:val="both"/>
        <w:rPr>
          <w:sz w:val="24"/>
          <w:szCs w:val="24"/>
        </w:rPr>
      </w:pPr>
      <w:r w:rsidRPr="00AE684F">
        <w:rPr>
          <w:sz w:val="24"/>
          <w:szCs w:val="24"/>
        </w:rPr>
        <w:t>Si a</w:t>
      </w:r>
      <w:r w:rsidR="0018087F" w:rsidRPr="00AE684F">
        <w:rPr>
          <w:sz w:val="24"/>
          <w:szCs w:val="24"/>
        </w:rPr>
        <w:t>llega alla presente istanza:</w:t>
      </w:r>
    </w:p>
    <w:p w14:paraId="1CF6A0E1" w14:textId="5B946255" w:rsidR="0018087F" w:rsidRPr="00F21790" w:rsidRDefault="0018087F" w:rsidP="00197216">
      <w:pPr>
        <w:spacing w:after="200" w:line="360" w:lineRule="auto"/>
        <w:ind w:left="426"/>
        <w:contextualSpacing/>
        <w:jc w:val="both"/>
        <w:rPr>
          <w:sz w:val="24"/>
          <w:szCs w:val="24"/>
        </w:rPr>
      </w:pPr>
      <w:r w:rsidRPr="00F21790">
        <w:rPr>
          <w:sz w:val="24"/>
          <w:szCs w:val="24"/>
        </w:rPr>
        <w:t xml:space="preserve">• </w:t>
      </w:r>
      <w:r w:rsidR="00197216" w:rsidRPr="00F21790">
        <w:rPr>
          <w:sz w:val="24"/>
          <w:szCs w:val="24"/>
        </w:rPr>
        <w:t xml:space="preserve">CURRICULUM </w:t>
      </w:r>
      <w:r w:rsidR="00197216" w:rsidRPr="00AB67AF">
        <w:rPr>
          <w:sz w:val="24"/>
          <w:szCs w:val="24"/>
        </w:rPr>
        <w:t>VITAE ET STUDIORUM</w:t>
      </w:r>
      <w:r w:rsidR="00197216" w:rsidRPr="00F21790">
        <w:rPr>
          <w:sz w:val="24"/>
          <w:szCs w:val="24"/>
        </w:rPr>
        <w:t xml:space="preserve"> </w:t>
      </w:r>
      <w:r w:rsidR="00A63623" w:rsidRPr="00F21790">
        <w:rPr>
          <w:sz w:val="24"/>
          <w:szCs w:val="24"/>
        </w:rPr>
        <w:t xml:space="preserve">firmato </w:t>
      </w:r>
      <w:r w:rsidR="00A63623" w:rsidRPr="00AB67AF">
        <w:rPr>
          <w:sz w:val="24"/>
          <w:szCs w:val="24"/>
        </w:rPr>
        <w:t xml:space="preserve">riportante esplicita indicazione </w:t>
      </w:r>
      <w:r w:rsidR="00197216" w:rsidRPr="00AB67AF">
        <w:rPr>
          <w:sz w:val="24"/>
          <w:szCs w:val="24"/>
        </w:rPr>
        <w:t xml:space="preserve">ai sensi degli artt. 46 ss. D.P.R. 445/2000 </w:t>
      </w:r>
      <w:r w:rsidR="00A63623" w:rsidRPr="00AB67AF">
        <w:rPr>
          <w:sz w:val="24"/>
          <w:szCs w:val="24"/>
        </w:rPr>
        <w:t>che tutto quanto in esso dichiarato corrisponde a verità</w:t>
      </w:r>
      <w:r w:rsidR="00197216" w:rsidRPr="00AB67AF">
        <w:rPr>
          <w:sz w:val="24"/>
          <w:szCs w:val="24"/>
        </w:rPr>
        <w:t>;</w:t>
      </w:r>
    </w:p>
    <w:p w14:paraId="4D92990E" w14:textId="67F9C74C" w:rsidR="0018087F" w:rsidRPr="00AE684F" w:rsidRDefault="0018087F" w:rsidP="00197216">
      <w:pPr>
        <w:spacing w:after="200" w:line="360" w:lineRule="auto"/>
        <w:ind w:left="426"/>
        <w:contextualSpacing/>
        <w:jc w:val="both"/>
        <w:rPr>
          <w:sz w:val="24"/>
          <w:szCs w:val="24"/>
        </w:rPr>
      </w:pPr>
      <w:r w:rsidRPr="00F21790">
        <w:rPr>
          <w:sz w:val="24"/>
          <w:szCs w:val="24"/>
        </w:rPr>
        <w:t xml:space="preserve">• </w:t>
      </w:r>
      <w:r w:rsidR="00197216" w:rsidRPr="00F21790">
        <w:rPr>
          <w:sz w:val="24"/>
          <w:szCs w:val="24"/>
        </w:rPr>
        <w:t>COPIA DI UN DOCUMENTO DI IDENTITÀ</w:t>
      </w:r>
      <w:r w:rsidR="00197216" w:rsidRPr="00AE684F">
        <w:rPr>
          <w:sz w:val="24"/>
          <w:szCs w:val="24"/>
        </w:rPr>
        <w:t xml:space="preserve"> </w:t>
      </w:r>
      <w:r w:rsidRPr="00AE684F">
        <w:rPr>
          <w:sz w:val="24"/>
          <w:szCs w:val="24"/>
        </w:rPr>
        <w:t>in corso di validità.</w:t>
      </w:r>
    </w:p>
    <w:p w14:paraId="73E01C0C" w14:textId="77777777" w:rsidR="00197216" w:rsidRPr="00AE684F" w:rsidRDefault="00197216" w:rsidP="001E5738">
      <w:pPr>
        <w:spacing w:after="200" w:line="360" w:lineRule="auto"/>
        <w:contextualSpacing/>
        <w:jc w:val="both"/>
        <w:rPr>
          <w:sz w:val="24"/>
          <w:szCs w:val="24"/>
        </w:rPr>
      </w:pPr>
    </w:p>
    <w:p w14:paraId="0C069DF5" w14:textId="2EEDCD0C" w:rsidR="0018087F" w:rsidRPr="00AE684F" w:rsidRDefault="0018087F" w:rsidP="001E5738">
      <w:pPr>
        <w:spacing w:after="200" w:line="360" w:lineRule="auto"/>
        <w:contextualSpacing/>
        <w:jc w:val="both"/>
        <w:rPr>
          <w:sz w:val="24"/>
          <w:szCs w:val="24"/>
        </w:rPr>
      </w:pPr>
      <w:r w:rsidRPr="00AE684F">
        <w:rPr>
          <w:sz w:val="24"/>
          <w:szCs w:val="24"/>
        </w:rPr>
        <w:t>Data_______________________</w:t>
      </w:r>
    </w:p>
    <w:p w14:paraId="1D89A629" w14:textId="24BB5353" w:rsidR="00C23ADE" w:rsidRPr="00AE684F" w:rsidRDefault="0018087F" w:rsidP="001E5738">
      <w:pPr>
        <w:spacing w:after="200" w:line="360" w:lineRule="auto"/>
        <w:ind w:left="4320" w:firstLine="720"/>
        <w:contextualSpacing/>
        <w:jc w:val="both"/>
        <w:rPr>
          <w:sz w:val="24"/>
          <w:szCs w:val="24"/>
        </w:rPr>
      </w:pPr>
      <w:r w:rsidRPr="00AE684F">
        <w:rPr>
          <w:sz w:val="24"/>
          <w:szCs w:val="24"/>
        </w:rPr>
        <w:t>Firma________________________</w:t>
      </w:r>
    </w:p>
    <w:p w14:paraId="68D9E3B8" w14:textId="4E62BDBF" w:rsidR="00FB315B" w:rsidRPr="00AE684F" w:rsidRDefault="00FB315B" w:rsidP="002801FE">
      <w:pPr>
        <w:spacing w:after="200"/>
        <w:contextualSpacing/>
        <w:jc w:val="both"/>
        <w:rPr>
          <w:sz w:val="24"/>
          <w:szCs w:val="24"/>
        </w:rPr>
      </w:pPr>
    </w:p>
    <w:sectPr w:rsidR="00FB315B" w:rsidRPr="00AE684F" w:rsidSect="00421C0E">
      <w:headerReference w:type="default" r:id="rId8"/>
      <w:footerReference w:type="default" r:id="rId9"/>
      <w:pgSz w:w="11900" w:h="16840"/>
      <w:pgMar w:top="1731" w:right="1134" w:bottom="1134" w:left="1134" w:header="42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1B25A4" w14:textId="77777777" w:rsidR="00213206" w:rsidRDefault="00213206" w:rsidP="00AF70B7">
      <w:r>
        <w:separator/>
      </w:r>
    </w:p>
  </w:endnote>
  <w:endnote w:type="continuationSeparator" w:id="0">
    <w:p w14:paraId="58F13919" w14:textId="77777777" w:rsidR="00213206" w:rsidRDefault="00213206" w:rsidP="00AF7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12582061"/>
      <w:docPartObj>
        <w:docPartGallery w:val="Page Numbers (Bottom of Page)"/>
        <w:docPartUnique/>
      </w:docPartObj>
    </w:sdtPr>
    <w:sdtContent>
      <w:p w14:paraId="738BDA54" w14:textId="6122CE08" w:rsidR="00421C0E" w:rsidRDefault="00421C0E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7A06F58" w14:textId="77777777" w:rsidR="00421C0E" w:rsidRDefault="00421C0E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DC91D5" w14:textId="77777777" w:rsidR="00213206" w:rsidRDefault="00213206" w:rsidP="00AF70B7">
      <w:r>
        <w:separator/>
      </w:r>
    </w:p>
  </w:footnote>
  <w:footnote w:type="continuationSeparator" w:id="0">
    <w:p w14:paraId="47FD1518" w14:textId="77777777" w:rsidR="00213206" w:rsidRDefault="00213206" w:rsidP="00AF7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20CED" w14:textId="2E2953BB" w:rsidR="00AF70B7" w:rsidRDefault="00D5526B" w:rsidP="009062DF">
    <w:pPr>
      <w:pStyle w:val="Intestazione"/>
      <w:ind w:left="42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495B79" wp14:editId="1A28E6C2">
              <wp:simplePos x="0" y="0"/>
              <wp:positionH relativeFrom="column">
                <wp:posOffset>2868930</wp:posOffset>
              </wp:positionH>
              <wp:positionV relativeFrom="paragraph">
                <wp:posOffset>104140</wp:posOffset>
              </wp:positionV>
              <wp:extent cx="2855595" cy="512445"/>
              <wp:effectExtent l="0" t="0" r="0" b="0"/>
              <wp:wrapNone/>
              <wp:docPr id="2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855595" cy="51244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62DD9E4" w14:textId="77777777" w:rsidR="009062DF" w:rsidRPr="009062DF" w:rsidRDefault="009062DF" w:rsidP="009062DF">
                          <w:pPr>
                            <w:jc w:val="center"/>
                            <w:rPr>
                              <w:color w:val="4F81BD" w:themeColor="accent1"/>
                            </w:rPr>
                          </w:pPr>
                          <w:r w:rsidRPr="009062DF">
                            <w:rPr>
                              <w:color w:val="4F81BD" w:themeColor="accent1"/>
                            </w:rPr>
                            <w:t>CORSO DI LAUREA IN</w:t>
                          </w:r>
                        </w:p>
                        <w:p w14:paraId="380CF53E" w14:textId="77777777" w:rsidR="009062DF" w:rsidRPr="009062DF" w:rsidRDefault="009062DF" w:rsidP="009062DF">
                          <w:pPr>
                            <w:jc w:val="center"/>
                            <w:rPr>
                              <w:i/>
                              <w:color w:val="4F81BD" w:themeColor="accent1"/>
                            </w:rPr>
                          </w:pPr>
                          <w:r w:rsidRPr="009062DF">
                            <w:rPr>
                              <w:i/>
                              <w:color w:val="4F81BD" w:themeColor="accent1"/>
                            </w:rPr>
                            <w:t>SCIENZE DEL SERVIZIO SOCIALE (L-39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495B79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style="position:absolute;left:0;text-align:left;margin-left:225.9pt;margin-top:8.2pt;width:224.85pt;height:40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" fillcolor="white [3201]" stroked="f" strokeweight=".5pt">
              <v:textbox>
                <w:txbxContent>
                  <w:p w14:paraId="562DD9E4" w14:textId="77777777" w:rsidR="009062DF" w:rsidRPr="009062DF" w:rsidRDefault="009062DF" w:rsidP="009062DF">
                    <w:pPr>
                      <w:jc w:val="center"/>
                      <w:rPr>
                        <w:color w:val="4F81BD" w:themeColor="accent1"/>
                      </w:rPr>
                    </w:pPr>
                    <w:r w:rsidRPr="009062DF">
                      <w:rPr>
                        <w:color w:val="4F81BD" w:themeColor="accent1"/>
                      </w:rPr>
                      <w:t>CORSO DI LAUREA IN</w:t>
                    </w:r>
                  </w:p>
                  <w:p w14:paraId="380CF53E" w14:textId="77777777" w:rsidR="009062DF" w:rsidRPr="009062DF" w:rsidRDefault="009062DF" w:rsidP="009062DF">
                    <w:pPr>
                      <w:jc w:val="center"/>
                      <w:rPr>
                        <w:i/>
                        <w:color w:val="4F81BD" w:themeColor="accent1"/>
                      </w:rPr>
                    </w:pPr>
                    <w:r w:rsidRPr="009062DF">
                      <w:rPr>
                        <w:i/>
                        <w:color w:val="4F81BD" w:themeColor="accent1"/>
                      </w:rPr>
                      <w:t>SCIENZE DEL SERVIZIO SOCIALE (L-39)</w:t>
                    </w:r>
                  </w:p>
                </w:txbxContent>
              </v:textbox>
            </v:shape>
          </w:pict>
        </mc:Fallback>
      </mc:AlternateContent>
    </w:r>
    <w:r w:rsidR="00A35F6E" w:rsidRPr="0061331E">
      <w:rPr>
        <w:noProof/>
      </w:rPr>
      <w:drawing>
        <wp:inline distT="0" distB="0" distL="0" distR="0" wp14:anchorId="022DA78F" wp14:editId="2C81BA4B">
          <wp:extent cx="2313940" cy="955675"/>
          <wp:effectExtent l="0" t="0" r="0" b="0"/>
          <wp:docPr id="336434126" name="Immagine 336434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3940" cy="955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4679D"/>
    <w:multiLevelType w:val="hybridMultilevel"/>
    <w:tmpl w:val="BB7C2EFC"/>
    <w:lvl w:ilvl="0" w:tplc="8C88C20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04EE4C3A"/>
    <w:multiLevelType w:val="hybridMultilevel"/>
    <w:tmpl w:val="4288B1F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205E8"/>
    <w:multiLevelType w:val="hybridMultilevel"/>
    <w:tmpl w:val="BC4665FA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3" w15:restartNumberingAfterBreak="0">
    <w:nsid w:val="0A5049E0"/>
    <w:multiLevelType w:val="hybridMultilevel"/>
    <w:tmpl w:val="B652FB66"/>
    <w:lvl w:ilvl="0" w:tplc="0410000F">
      <w:start w:val="1"/>
      <w:numFmt w:val="decimal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4" w15:restartNumberingAfterBreak="0">
    <w:nsid w:val="0BAA1ACF"/>
    <w:multiLevelType w:val="hybridMultilevel"/>
    <w:tmpl w:val="57B298CE"/>
    <w:lvl w:ilvl="0" w:tplc="FB0CA044">
      <w:start w:val="1"/>
      <w:numFmt w:val="lowerLetter"/>
      <w:lvlText w:val="%1)"/>
      <w:lvlJc w:val="left"/>
      <w:pPr>
        <w:ind w:left="1646" w:hanging="360"/>
      </w:pPr>
      <w:rPr>
        <w:rFonts w:ascii="Times New Roman" w:eastAsia="Times New Roman" w:hAnsi="Times New Roman" w:cs="Times New Roman"/>
        <w:strike w:val="0"/>
      </w:rPr>
    </w:lvl>
    <w:lvl w:ilvl="1" w:tplc="04100019">
      <w:start w:val="1"/>
      <w:numFmt w:val="lowerLetter"/>
      <w:lvlText w:val="%2."/>
      <w:lvlJc w:val="left"/>
      <w:pPr>
        <w:ind w:left="2291" w:hanging="360"/>
      </w:pPr>
    </w:lvl>
    <w:lvl w:ilvl="2" w:tplc="0410001B" w:tentative="1">
      <w:start w:val="1"/>
      <w:numFmt w:val="lowerRoman"/>
      <w:lvlText w:val="%3."/>
      <w:lvlJc w:val="right"/>
      <w:pPr>
        <w:ind w:left="3011" w:hanging="180"/>
      </w:pPr>
    </w:lvl>
    <w:lvl w:ilvl="3" w:tplc="0410000F" w:tentative="1">
      <w:start w:val="1"/>
      <w:numFmt w:val="decimal"/>
      <w:lvlText w:val="%4."/>
      <w:lvlJc w:val="left"/>
      <w:pPr>
        <w:ind w:left="3731" w:hanging="360"/>
      </w:pPr>
    </w:lvl>
    <w:lvl w:ilvl="4" w:tplc="04100019" w:tentative="1">
      <w:start w:val="1"/>
      <w:numFmt w:val="lowerLetter"/>
      <w:lvlText w:val="%5."/>
      <w:lvlJc w:val="left"/>
      <w:pPr>
        <w:ind w:left="4451" w:hanging="360"/>
      </w:pPr>
    </w:lvl>
    <w:lvl w:ilvl="5" w:tplc="0410001B" w:tentative="1">
      <w:start w:val="1"/>
      <w:numFmt w:val="lowerRoman"/>
      <w:lvlText w:val="%6."/>
      <w:lvlJc w:val="right"/>
      <w:pPr>
        <w:ind w:left="5171" w:hanging="180"/>
      </w:pPr>
    </w:lvl>
    <w:lvl w:ilvl="6" w:tplc="0410000F" w:tentative="1">
      <w:start w:val="1"/>
      <w:numFmt w:val="decimal"/>
      <w:lvlText w:val="%7."/>
      <w:lvlJc w:val="left"/>
      <w:pPr>
        <w:ind w:left="5891" w:hanging="360"/>
      </w:pPr>
    </w:lvl>
    <w:lvl w:ilvl="7" w:tplc="04100019" w:tentative="1">
      <w:start w:val="1"/>
      <w:numFmt w:val="lowerLetter"/>
      <w:lvlText w:val="%8."/>
      <w:lvlJc w:val="left"/>
      <w:pPr>
        <w:ind w:left="6611" w:hanging="360"/>
      </w:pPr>
    </w:lvl>
    <w:lvl w:ilvl="8" w:tplc="0410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" w15:restartNumberingAfterBreak="0">
    <w:nsid w:val="11C02192"/>
    <w:multiLevelType w:val="hybridMultilevel"/>
    <w:tmpl w:val="52342650"/>
    <w:lvl w:ilvl="0" w:tplc="FB0CA044">
      <w:start w:val="1"/>
      <w:numFmt w:val="lowerLetter"/>
      <w:lvlText w:val="%1)"/>
      <w:lvlJc w:val="left"/>
      <w:pPr>
        <w:ind w:left="795" w:hanging="360"/>
      </w:pPr>
      <w:rPr>
        <w:rFonts w:ascii="Times New Roman" w:eastAsia="Times New Roman" w:hAnsi="Times New Roman" w:cs="Times New Roman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B97E91"/>
    <w:multiLevelType w:val="hybridMultilevel"/>
    <w:tmpl w:val="CFF8D682"/>
    <w:lvl w:ilvl="0" w:tplc="B0005E48">
      <w:numFmt w:val="bullet"/>
      <w:lvlText w:val=""/>
      <w:lvlJc w:val="left"/>
      <w:pPr>
        <w:ind w:left="436" w:hanging="71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6DF83BBC">
      <w:numFmt w:val="bullet"/>
      <w:lvlText w:val="•"/>
      <w:lvlJc w:val="left"/>
      <w:pPr>
        <w:ind w:left="1446" w:hanging="710"/>
      </w:pPr>
      <w:rPr>
        <w:rFonts w:hint="default"/>
        <w:lang w:val="it-IT" w:eastAsia="it-IT" w:bidi="it-IT"/>
      </w:rPr>
    </w:lvl>
    <w:lvl w:ilvl="2" w:tplc="EAB6CA42">
      <w:numFmt w:val="bullet"/>
      <w:lvlText w:val="•"/>
      <w:lvlJc w:val="left"/>
      <w:pPr>
        <w:ind w:left="2452" w:hanging="710"/>
      </w:pPr>
      <w:rPr>
        <w:rFonts w:hint="default"/>
        <w:lang w:val="it-IT" w:eastAsia="it-IT" w:bidi="it-IT"/>
      </w:rPr>
    </w:lvl>
    <w:lvl w:ilvl="3" w:tplc="F32A541E">
      <w:numFmt w:val="bullet"/>
      <w:lvlText w:val="•"/>
      <w:lvlJc w:val="left"/>
      <w:pPr>
        <w:ind w:left="3458" w:hanging="710"/>
      </w:pPr>
      <w:rPr>
        <w:rFonts w:hint="default"/>
        <w:lang w:val="it-IT" w:eastAsia="it-IT" w:bidi="it-IT"/>
      </w:rPr>
    </w:lvl>
    <w:lvl w:ilvl="4" w:tplc="68BC90B8">
      <w:numFmt w:val="bullet"/>
      <w:lvlText w:val="•"/>
      <w:lvlJc w:val="left"/>
      <w:pPr>
        <w:ind w:left="4464" w:hanging="710"/>
      </w:pPr>
      <w:rPr>
        <w:rFonts w:hint="default"/>
        <w:lang w:val="it-IT" w:eastAsia="it-IT" w:bidi="it-IT"/>
      </w:rPr>
    </w:lvl>
    <w:lvl w:ilvl="5" w:tplc="50ECE66A">
      <w:numFmt w:val="bullet"/>
      <w:lvlText w:val="•"/>
      <w:lvlJc w:val="left"/>
      <w:pPr>
        <w:ind w:left="5470" w:hanging="710"/>
      </w:pPr>
      <w:rPr>
        <w:rFonts w:hint="default"/>
        <w:lang w:val="it-IT" w:eastAsia="it-IT" w:bidi="it-IT"/>
      </w:rPr>
    </w:lvl>
    <w:lvl w:ilvl="6" w:tplc="0ED6A792">
      <w:numFmt w:val="bullet"/>
      <w:lvlText w:val="•"/>
      <w:lvlJc w:val="left"/>
      <w:pPr>
        <w:ind w:left="6476" w:hanging="710"/>
      </w:pPr>
      <w:rPr>
        <w:rFonts w:hint="default"/>
        <w:lang w:val="it-IT" w:eastAsia="it-IT" w:bidi="it-IT"/>
      </w:rPr>
    </w:lvl>
    <w:lvl w:ilvl="7" w:tplc="1E48122A">
      <w:numFmt w:val="bullet"/>
      <w:lvlText w:val="•"/>
      <w:lvlJc w:val="left"/>
      <w:pPr>
        <w:ind w:left="7482" w:hanging="710"/>
      </w:pPr>
      <w:rPr>
        <w:rFonts w:hint="default"/>
        <w:lang w:val="it-IT" w:eastAsia="it-IT" w:bidi="it-IT"/>
      </w:rPr>
    </w:lvl>
    <w:lvl w:ilvl="8" w:tplc="13E8FA74">
      <w:numFmt w:val="bullet"/>
      <w:lvlText w:val="•"/>
      <w:lvlJc w:val="left"/>
      <w:pPr>
        <w:ind w:left="8488" w:hanging="710"/>
      </w:pPr>
      <w:rPr>
        <w:rFonts w:hint="default"/>
        <w:lang w:val="it-IT" w:eastAsia="it-IT" w:bidi="it-IT"/>
      </w:rPr>
    </w:lvl>
  </w:abstractNum>
  <w:abstractNum w:abstractNumId="7" w15:restartNumberingAfterBreak="0">
    <w:nsid w:val="1C9836C8"/>
    <w:multiLevelType w:val="hybridMultilevel"/>
    <w:tmpl w:val="C41AAE12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78663F88">
      <w:numFmt w:val="bullet"/>
      <w:lvlText w:val="•"/>
      <w:lvlJc w:val="left"/>
      <w:pPr>
        <w:ind w:left="1875" w:hanging="360"/>
      </w:pPr>
      <w:rPr>
        <w:rFonts w:ascii="Times New Roman" w:eastAsia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20324943"/>
    <w:multiLevelType w:val="hybridMultilevel"/>
    <w:tmpl w:val="B5B466E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9" w15:restartNumberingAfterBreak="0">
    <w:nsid w:val="22E8581A"/>
    <w:multiLevelType w:val="hybridMultilevel"/>
    <w:tmpl w:val="677C7BBE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0" w15:restartNumberingAfterBreak="0">
    <w:nsid w:val="23B93B7F"/>
    <w:multiLevelType w:val="hybridMultilevel"/>
    <w:tmpl w:val="FEA6E9D0"/>
    <w:lvl w:ilvl="0" w:tplc="FFFFFFFF">
      <w:start w:val="1"/>
      <w:numFmt w:val="lowerLetter"/>
      <w:lvlText w:val="%1)"/>
      <w:lvlJc w:val="left"/>
      <w:pPr>
        <w:ind w:left="1646" w:hanging="360"/>
      </w:pPr>
      <w:rPr>
        <w:rFonts w:ascii="Times New Roman" w:eastAsia="Times New Roman" w:hAnsi="Times New Roman" w:cs="Times New Roman"/>
        <w:strike w:val="0"/>
      </w:rPr>
    </w:lvl>
    <w:lvl w:ilvl="1" w:tplc="FB0CA044">
      <w:start w:val="1"/>
      <w:numFmt w:val="lowerLetter"/>
      <w:lvlText w:val="%2)"/>
      <w:lvlJc w:val="left"/>
      <w:pPr>
        <w:ind w:left="795" w:hanging="360"/>
      </w:pPr>
      <w:rPr>
        <w:rFonts w:ascii="Times New Roman" w:eastAsia="Times New Roman" w:hAnsi="Times New Roman" w:cs="Times New Roman"/>
        <w:strike w:val="0"/>
      </w:r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1" w15:restartNumberingAfterBreak="0">
    <w:nsid w:val="249D5B43"/>
    <w:multiLevelType w:val="hybridMultilevel"/>
    <w:tmpl w:val="A3FEEF2A"/>
    <w:lvl w:ilvl="0" w:tplc="E3026F5C">
      <w:numFmt w:val="bullet"/>
      <w:lvlText w:val="☐"/>
      <w:lvlJc w:val="left"/>
      <w:pPr>
        <w:ind w:left="796" w:hanging="36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1" w:tplc="97368458">
      <w:numFmt w:val="bullet"/>
      <w:lvlText w:val=""/>
      <w:lvlJc w:val="left"/>
      <w:pPr>
        <w:ind w:left="79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2" w:tplc="AE849CC6">
      <w:numFmt w:val="bullet"/>
      <w:lvlText w:val="☐"/>
      <w:lvlJc w:val="left"/>
      <w:pPr>
        <w:ind w:left="2564" w:hanging="71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3" w:tplc="EBE8B070">
      <w:numFmt w:val="bullet"/>
      <w:lvlText w:val="•"/>
      <w:lvlJc w:val="left"/>
      <w:pPr>
        <w:ind w:left="4324" w:hanging="710"/>
      </w:pPr>
      <w:rPr>
        <w:rFonts w:hint="default"/>
        <w:lang w:val="it-IT" w:eastAsia="it-IT" w:bidi="it-IT"/>
      </w:rPr>
    </w:lvl>
    <w:lvl w:ilvl="4" w:tplc="42C608BC">
      <w:numFmt w:val="bullet"/>
      <w:lvlText w:val="•"/>
      <w:lvlJc w:val="left"/>
      <w:pPr>
        <w:ind w:left="5206" w:hanging="710"/>
      </w:pPr>
      <w:rPr>
        <w:rFonts w:hint="default"/>
        <w:lang w:val="it-IT" w:eastAsia="it-IT" w:bidi="it-IT"/>
      </w:rPr>
    </w:lvl>
    <w:lvl w:ilvl="5" w:tplc="9004817C">
      <w:numFmt w:val="bullet"/>
      <w:lvlText w:val="•"/>
      <w:lvlJc w:val="left"/>
      <w:pPr>
        <w:ind w:left="6088" w:hanging="710"/>
      </w:pPr>
      <w:rPr>
        <w:rFonts w:hint="default"/>
        <w:lang w:val="it-IT" w:eastAsia="it-IT" w:bidi="it-IT"/>
      </w:rPr>
    </w:lvl>
    <w:lvl w:ilvl="6" w:tplc="D388AAB8">
      <w:numFmt w:val="bullet"/>
      <w:lvlText w:val="•"/>
      <w:lvlJc w:val="left"/>
      <w:pPr>
        <w:ind w:left="6971" w:hanging="710"/>
      </w:pPr>
      <w:rPr>
        <w:rFonts w:hint="default"/>
        <w:lang w:val="it-IT" w:eastAsia="it-IT" w:bidi="it-IT"/>
      </w:rPr>
    </w:lvl>
    <w:lvl w:ilvl="7" w:tplc="D5DCDEEA">
      <w:numFmt w:val="bullet"/>
      <w:lvlText w:val="•"/>
      <w:lvlJc w:val="left"/>
      <w:pPr>
        <w:ind w:left="7853" w:hanging="710"/>
      </w:pPr>
      <w:rPr>
        <w:rFonts w:hint="default"/>
        <w:lang w:val="it-IT" w:eastAsia="it-IT" w:bidi="it-IT"/>
      </w:rPr>
    </w:lvl>
    <w:lvl w:ilvl="8" w:tplc="4CBC4F9C">
      <w:numFmt w:val="bullet"/>
      <w:lvlText w:val="•"/>
      <w:lvlJc w:val="left"/>
      <w:pPr>
        <w:ind w:left="8735" w:hanging="710"/>
      </w:pPr>
      <w:rPr>
        <w:rFonts w:hint="default"/>
        <w:lang w:val="it-IT" w:eastAsia="it-IT" w:bidi="it-IT"/>
      </w:rPr>
    </w:lvl>
  </w:abstractNum>
  <w:abstractNum w:abstractNumId="12" w15:restartNumberingAfterBreak="0">
    <w:nsid w:val="2E023217"/>
    <w:multiLevelType w:val="hybridMultilevel"/>
    <w:tmpl w:val="AB08D176"/>
    <w:lvl w:ilvl="0" w:tplc="1DCED578">
      <w:numFmt w:val="bullet"/>
      <w:lvlText w:val=""/>
      <w:lvlJc w:val="left"/>
      <w:pPr>
        <w:ind w:left="115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D5FA6246">
      <w:numFmt w:val="bullet"/>
      <w:lvlText w:val="•"/>
      <w:lvlJc w:val="left"/>
      <w:pPr>
        <w:ind w:left="2094" w:hanging="360"/>
      </w:pPr>
      <w:rPr>
        <w:rFonts w:hint="default"/>
        <w:lang w:val="it-IT" w:eastAsia="it-IT" w:bidi="it-IT"/>
      </w:rPr>
    </w:lvl>
    <w:lvl w:ilvl="2" w:tplc="95EADE18">
      <w:numFmt w:val="bullet"/>
      <w:lvlText w:val="•"/>
      <w:lvlJc w:val="left"/>
      <w:pPr>
        <w:ind w:left="3028" w:hanging="360"/>
      </w:pPr>
      <w:rPr>
        <w:rFonts w:hint="default"/>
        <w:lang w:val="it-IT" w:eastAsia="it-IT" w:bidi="it-IT"/>
      </w:rPr>
    </w:lvl>
    <w:lvl w:ilvl="3" w:tplc="03AC2A12">
      <w:numFmt w:val="bullet"/>
      <w:lvlText w:val="•"/>
      <w:lvlJc w:val="left"/>
      <w:pPr>
        <w:ind w:left="3962" w:hanging="360"/>
      </w:pPr>
      <w:rPr>
        <w:rFonts w:hint="default"/>
        <w:lang w:val="it-IT" w:eastAsia="it-IT" w:bidi="it-IT"/>
      </w:rPr>
    </w:lvl>
    <w:lvl w:ilvl="4" w:tplc="405802E6">
      <w:numFmt w:val="bullet"/>
      <w:lvlText w:val="•"/>
      <w:lvlJc w:val="left"/>
      <w:pPr>
        <w:ind w:left="4896" w:hanging="360"/>
      </w:pPr>
      <w:rPr>
        <w:rFonts w:hint="default"/>
        <w:lang w:val="it-IT" w:eastAsia="it-IT" w:bidi="it-IT"/>
      </w:rPr>
    </w:lvl>
    <w:lvl w:ilvl="5" w:tplc="AE92C920">
      <w:numFmt w:val="bullet"/>
      <w:lvlText w:val="•"/>
      <w:lvlJc w:val="left"/>
      <w:pPr>
        <w:ind w:left="5830" w:hanging="360"/>
      </w:pPr>
      <w:rPr>
        <w:rFonts w:hint="default"/>
        <w:lang w:val="it-IT" w:eastAsia="it-IT" w:bidi="it-IT"/>
      </w:rPr>
    </w:lvl>
    <w:lvl w:ilvl="6" w:tplc="50B24514">
      <w:numFmt w:val="bullet"/>
      <w:lvlText w:val="•"/>
      <w:lvlJc w:val="left"/>
      <w:pPr>
        <w:ind w:left="6764" w:hanging="360"/>
      </w:pPr>
      <w:rPr>
        <w:rFonts w:hint="default"/>
        <w:lang w:val="it-IT" w:eastAsia="it-IT" w:bidi="it-IT"/>
      </w:rPr>
    </w:lvl>
    <w:lvl w:ilvl="7" w:tplc="7930B372">
      <w:numFmt w:val="bullet"/>
      <w:lvlText w:val="•"/>
      <w:lvlJc w:val="left"/>
      <w:pPr>
        <w:ind w:left="7698" w:hanging="360"/>
      </w:pPr>
      <w:rPr>
        <w:rFonts w:hint="default"/>
        <w:lang w:val="it-IT" w:eastAsia="it-IT" w:bidi="it-IT"/>
      </w:rPr>
    </w:lvl>
    <w:lvl w:ilvl="8" w:tplc="C07624E6">
      <w:numFmt w:val="bullet"/>
      <w:lvlText w:val="•"/>
      <w:lvlJc w:val="left"/>
      <w:pPr>
        <w:ind w:left="8632" w:hanging="360"/>
      </w:pPr>
      <w:rPr>
        <w:rFonts w:hint="default"/>
        <w:lang w:val="it-IT" w:eastAsia="it-IT" w:bidi="it-IT"/>
      </w:rPr>
    </w:lvl>
  </w:abstractNum>
  <w:abstractNum w:abstractNumId="13" w15:restartNumberingAfterBreak="0">
    <w:nsid w:val="32731535"/>
    <w:multiLevelType w:val="hybridMultilevel"/>
    <w:tmpl w:val="A0D0F5F4"/>
    <w:lvl w:ilvl="0" w:tplc="53F8C21E">
      <w:numFmt w:val="bullet"/>
      <w:lvlText w:val="□"/>
      <w:lvlJc w:val="left"/>
      <w:pPr>
        <w:ind w:left="720" w:hanging="284"/>
      </w:pPr>
      <w:rPr>
        <w:rFonts w:ascii="Times New Roman" w:eastAsia="Times New Roman" w:hAnsi="Times New Roman" w:cs="Times New Roman" w:hint="default"/>
        <w:spacing w:val="-5"/>
        <w:w w:val="100"/>
        <w:sz w:val="18"/>
        <w:szCs w:val="18"/>
        <w:lang w:val="it-IT" w:eastAsia="it-IT" w:bidi="it-IT"/>
      </w:rPr>
    </w:lvl>
    <w:lvl w:ilvl="1" w:tplc="6A40B4DC">
      <w:numFmt w:val="bullet"/>
      <w:lvlText w:val="•"/>
      <w:lvlJc w:val="left"/>
      <w:pPr>
        <w:ind w:left="1698" w:hanging="284"/>
      </w:pPr>
      <w:rPr>
        <w:rFonts w:hint="default"/>
        <w:lang w:val="it-IT" w:eastAsia="it-IT" w:bidi="it-IT"/>
      </w:rPr>
    </w:lvl>
    <w:lvl w:ilvl="2" w:tplc="058C212E">
      <w:numFmt w:val="bullet"/>
      <w:lvlText w:val="•"/>
      <w:lvlJc w:val="left"/>
      <w:pPr>
        <w:ind w:left="2676" w:hanging="284"/>
      </w:pPr>
      <w:rPr>
        <w:rFonts w:hint="default"/>
        <w:lang w:val="it-IT" w:eastAsia="it-IT" w:bidi="it-IT"/>
      </w:rPr>
    </w:lvl>
    <w:lvl w:ilvl="3" w:tplc="3D9E410E">
      <w:numFmt w:val="bullet"/>
      <w:lvlText w:val="•"/>
      <w:lvlJc w:val="left"/>
      <w:pPr>
        <w:ind w:left="3654" w:hanging="284"/>
      </w:pPr>
      <w:rPr>
        <w:rFonts w:hint="default"/>
        <w:lang w:val="it-IT" w:eastAsia="it-IT" w:bidi="it-IT"/>
      </w:rPr>
    </w:lvl>
    <w:lvl w:ilvl="4" w:tplc="3D0E96BC">
      <w:numFmt w:val="bullet"/>
      <w:lvlText w:val="•"/>
      <w:lvlJc w:val="left"/>
      <w:pPr>
        <w:ind w:left="4632" w:hanging="284"/>
      </w:pPr>
      <w:rPr>
        <w:rFonts w:hint="default"/>
        <w:lang w:val="it-IT" w:eastAsia="it-IT" w:bidi="it-IT"/>
      </w:rPr>
    </w:lvl>
    <w:lvl w:ilvl="5" w:tplc="121E8A00">
      <w:numFmt w:val="bullet"/>
      <w:lvlText w:val="•"/>
      <w:lvlJc w:val="left"/>
      <w:pPr>
        <w:ind w:left="5610" w:hanging="284"/>
      </w:pPr>
      <w:rPr>
        <w:rFonts w:hint="default"/>
        <w:lang w:val="it-IT" w:eastAsia="it-IT" w:bidi="it-IT"/>
      </w:rPr>
    </w:lvl>
    <w:lvl w:ilvl="6" w:tplc="A0520440">
      <w:numFmt w:val="bullet"/>
      <w:lvlText w:val="•"/>
      <w:lvlJc w:val="left"/>
      <w:pPr>
        <w:ind w:left="6588" w:hanging="284"/>
      </w:pPr>
      <w:rPr>
        <w:rFonts w:hint="default"/>
        <w:lang w:val="it-IT" w:eastAsia="it-IT" w:bidi="it-IT"/>
      </w:rPr>
    </w:lvl>
    <w:lvl w:ilvl="7" w:tplc="54E07E52">
      <w:numFmt w:val="bullet"/>
      <w:lvlText w:val="•"/>
      <w:lvlJc w:val="left"/>
      <w:pPr>
        <w:ind w:left="7566" w:hanging="284"/>
      </w:pPr>
      <w:rPr>
        <w:rFonts w:hint="default"/>
        <w:lang w:val="it-IT" w:eastAsia="it-IT" w:bidi="it-IT"/>
      </w:rPr>
    </w:lvl>
    <w:lvl w:ilvl="8" w:tplc="8F4A71C6">
      <w:numFmt w:val="bullet"/>
      <w:lvlText w:val="•"/>
      <w:lvlJc w:val="left"/>
      <w:pPr>
        <w:ind w:left="8544" w:hanging="284"/>
      </w:pPr>
      <w:rPr>
        <w:rFonts w:hint="default"/>
        <w:lang w:val="it-IT" w:eastAsia="it-IT" w:bidi="it-IT"/>
      </w:rPr>
    </w:lvl>
  </w:abstractNum>
  <w:abstractNum w:abstractNumId="14" w15:restartNumberingAfterBreak="0">
    <w:nsid w:val="459522CB"/>
    <w:multiLevelType w:val="hybridMultilevel"/>
    <w:tmpl w:val="77F6970E"/>
    <w:lvl w:ilvl="0" w:tplc="FFFFFFFF">
      <w:start w:val="1"/>
      <w:numFmt w:val="lowerLetter"/>
      <w:lvlText w:val="%1)"/>
      <w:lvlJc w:val="left"/>
      <w:pPr>
        <w:ind w:left="1646" w:hanging="360"/>
      </w:pPr>
      <w:rPr>
        <w:rFonts w:ascii="Times New Roman" w:eastAsia="Times New Roman" w:hAnsi="Times New Roman" w:cs="Times New Roman"/>
        <w:strike w:val="0"/>
      </w:rPr>
    </w:lvl>
    <w:lvl w:ilvl="1" w:tplc="0410000F">
      <w:start w:val="1"/>
      <w:numFmt w:val="decimal"/>
      <w:lvlText w:val="%2."/>
      <w:lvlJc w:val="left"/>
      <w:pPr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5" w15:restartNumberingAfterBreak="0">
    <w:nsid w:val="48F066DD"/>
    <w:multiLevelType w:val="hybridMultilevel"/>
    <w:tmpl w:val="055CFA82"/>
    <w:lvl w:ilvl="0" w:tplc="0410000F">
      <w:start w:val="1"/>
      <w:numFmt w:val="decimal"/>
      <w:lvlText w:val="%1."/>
      <w:lvlJc w:val="left"/>
      <w:pPr>
        <w:ind w:left="1875" w:hanging="360"/>
      </w:pPr>
    </w:lvl>
    <w:lvl w:ilvl="1" w:tplc="04100019" w:tentative="1">
      <w:start w:val="1"/>
      <w:numFmt w:val="lowerLetter"/>
      <w:lvlText w:val="%2."/>
      <w:lvlJc w:val="left"/>
      <w:pPr>
        <w:ind w:left="2595" w:hanging="360"/>
      </w:pPr>
    </w:lvl>
    <w:lvl w:ilvl="2" w:tplc="0410001B" w:tentative="1">
      <w:start w:val="1"/>
      <w:numFmt w:val="lowerRoman"/>
      <w:lvlText w:val="%3."/>
      <w:lvlJc w:val="right"/>
      <w:pPr>
        <w:ind w:left="3315" w:hanging="180"/>
      </w:pPr>
    </w:lvl>
    <w:lvl w:ilvl="3" w:tplc="0410000F" w:tentative="1">
      <w:start w:val="1"/>
      <w:numFmt w:val="decimal"/>
      <w:lvlText w:val="%4."/>
      <w:lvlJc w:val="left"/>
      <w:pPr>
        <w:ind w:left="4035" w:hanging="360"/>
      </w:pPr>
    </w:lvl>
    <w:lvl w:ilvl="4" w:tplc="04100019" w:tentative="1">
      <w:start w:val="1"/>
      <w:numFmt w:val="lowerLetter"/>
      <w:lvlText w:val="%5."/>
      <w:lvlJc w:val="left"/>
      <w:pPr>
        <w:ind w:left="4755" w:hanging="360"/>
      </w:pPr>
    </w:lvl>
    <w:lvl w:ilvl="5" w:tplc="0410001B" w:tentative="1">
      <w:start w:val="1"/>
      <w:numFmt w:val="lowerRoman"/>
      <w:lvlText w:val="%6."/>
      <w:lvlJc w:val="right"/>
      <w:pPr>
        <w:ind w:left="5475" w:hanging="180"/>
      </w:pPr>
    </w:lvl>
    <w:lvl w:ilvl="6" w:tplc="0410000F" w:tentative="1">
      <w:start w:val="1"/>
      <w:numFmt w:val="decimal"/>
      <w:lvlText w:val="%7."/>
      <w:lvlJc w:val="left"/>
      <w:pPr>
        <w:ind w:left="6195" w:hanging="360"/>
      </w:pPr>
    </w:lvl>
    <w:lvl w:ilvl="7" w:tplc="04100019" w:tentative="1">
      <w:start w:val="1"/>
      <w:numFmt w:val="lowerLetter"/>
      <w:lvlText w:val="%8."/>
      <w:lvlJc w:val="left"/>
      <w:pPr>
        <w:ind w:left="6915" w:hanging="360"/>
      </w:pPr>
    </w:lvl>
    <w:lvl w:ilvl="8" w:tplc="0410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16" w15:restartNumberingAfterBreak="0">
    <w:nsid w:val="4A7953E9"/>
    <w:multiLevelType w:val="hybridMultilevel"/>
    <w:tmpl w:val="AB44C844"/>
    <w:lvl w:ilvl="0" w:tplc="C1B6F1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9B4CFF"/>
    <w:multiLevelType w:val="hybridMultilevel"/>
    <w:tmpl w:val="1B307780"/>
    <w:lvl w:ilvl="0" w:tplc="F38E1704">
      <w:start w:val="1"/>
      <w:numFmt w:val="lowerLetter"/>
      <w:lvlText w:val="%1)"/>
      <w:lvlJc w:val="left"/>
      <w:pPr>
        <w:ind w:left="795" w:hanging="360"/>
      </w:pPr>
      <w:rPr>
        <w:rFonts w:ascii="Times New Roman" w:eastAsia="Times New Roman" w:hAnsi="Times New Roman" w:cs="Times New Roman"/>
        <w:b/>
        <w:bCs w:val="0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54091638"/>
    <w:multiLevelType w:val="hybridMultilevel"/>
    <w:tmpl w:val="475AC0B6"/>
    <w:lvl w:ilvl="0" w:tplc="04100019">
      <w:start w:val="1"/>
      <w:numFmt w:val="lowerLetter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9" w15:restartNumberingAfterBreak="0">
    <w:nsid w:val="565E10E3"/>
    <w:multiLevelType w:val="hybridMultilevel"/>
    <w:tmpl w:val="C8BA0D30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0" w15:restartNumberingAfterBreak="0">
    <w:nsid w:val="6C2928BB"/>
    <w:multiLevelType w:val="hybridMultilevel"/>
    <w:tmpl w:val="E0D255BE"/>
    <w:lvl w:ilvl="0" w:tplc="04100001">
      <w:start w:val="1"/>
      <w:numFmt w:val="bullet"/>
      <w:lvlText w:val=""/>
      <w:lvlJc w:val="left"/>
      <w:pPr>
        <w:ind w:left="436" w:hanging="720"/>
      </w:pPr>
      <w:rPr>
        <w:rFonts w:ascii="Symbol" w:hAnsi="Symbol" w:hint="default"/>
        <w:w w:val="89"/>
        <w:sz w:val="22"/>
        <w:szCs w:val="22"/>
        <w:lang w:val="it-IT" w:eastAsia="it-IT" w:bidi="it-IT"/>
      </w:rPr>
    </w:lvl>
    <w:lvl w:ilvl="1" w:tplc="0410000F">
      <w:start w:val="1"/>
      <w:numFmt w:val="decimal"/>
      <w:lvlText w:val="%2."/>
      <w:lvlJc w:val="left"/>
      <w:pPr>
        <w:ind w:left="1156" w:hanging="360"/>
      </w:pPr>
      <w:rPr>
        <w:rFonts w:hint="default"/>
        <w:w w:val="89"/>
        <w:sz w:val="22"/>
        <w:szCs w:val="22"/>
        <w:lang w:val="it-IT" w:eastAsia="it-IT" w:bidi="it-IT"/>
      </w:rPr>
    </w:lvl>
    <w:lvl w:ilvl="2" w:tplc="A186261A">
      <w:numFmt w:val="bullet"/>
      <w:lvlText w:val="•"/>
      <w:lvlJc w:val="left"/>
      <w:pPr>
        <w:ind w:left="2197" w:hanging="360"/>
      </w:pPr>
      <w:rPr>
        <w:rFonts w:hint="default"/>
        <w:lang w:val="it-IT" w:eastAsia="it-IT" w:bidi="it-IT"/>
      </w:rPr>
    </w:lvl>
    <w:lvl w:ilvl="3" w:tplc="297E2B82">
      <w:numFmt w:val="bullet"/>
      <w:lvlText w:val="•"/>
      <w:lvlJc w:val="left"/>
      <w:pPr>
        <w:ind w:left="3235" w:hanging="360"/>
      </w:pPr>
      <w:rPr>
        <w:rFonts w:hint="default"/>
        <w:lang w:val="it-IT" w:eastAsia="it-IT" w:bidi="it-IT"/>
      </w:rPr>
    </w:lvl>
    <w:lvl w:ilvl="4" w:tplc="8D184D3C">
      <w:numFmt w:val="bullet"/>
      <w:lvlText w:val="•"/>
      <w:lvlJc w:val="left"/>
      <w:pPr>
        <w:ind w:left="4273" w:hanging="360"/>
      </w:pPr>
      <w:rPr>
        <w:rFonts w:hint="default"/>
        <w:lang w:val="it-IT" w:eastAsia="it-IT" w:bidi="it-IT"/>
      </w:rPr>
    </w:lvl>
    <w:lvl w:ilvl="5" w:tplc="5400118A">
      <w:numFmt w:val="bullet"/>
      <w:lvlText w:val="•"/>
      <w:lvlJc w:val="left"/>
      <w:pPr>
        <w:ind w:left="5311" w:hanging="360"/>
      </w:pPr>
      <w:rPr>
        <w:rFonts w:hint="default"/>
        <w:lang w:val="it-IT" w:eastAsia="it-IT" w:bidi="it-IT"/>
      </w:rPr>
    </w:lvl>
    <w:lvl w:ilvl="6" w:tplc="60F64838">
      <w:numFmt w:val="bullet"/>
      <w:lvlText w:val="•"/>
      <w:lvlJc w:val="left"/>
      <w:pPr>
        <w:ind w:left="6348" w:hanging="360"/>
      </w:pPr>
      <w:rPr>
        <w:rFonts w:hint="default"/>
        <w:lang w:val="it-IT" w:eastAsia="it-IT" w:bidi="it-IT"/>
      </w:rPr>
    </w:lvl>
    <w:lvl w:ilvl="7" w:tplc="F628F0C8">
      <w:numFmt w:val="bullet"/>
      <w:lvlText w:val="•"/>
      <w:lvlJc w:val="left"/>
      <w:pPr>
        <w:ind w:left="7386" w:hanging="360"/>
      </w:pPr>
      <w:rPr>
        <w:rFonts w:hint="default"/>
        <w:lang w:val="it-IT" w:eastAsia="it-IT" w:bidi="it-IT"/>
      </w:rPr>
    </w:lvl>
    <w:lvl w:ilvl="8" w:tplc="DBF2520E">
      <w:numFmt w:val="bullet"/>
      <w:lvlText w:val="•"/>
      <w:lvlJc w:val="left"/>
      <w:pPr>
        <w:ind w:left="8424" w:hanging="360"/>
      </w:pPr>
      <w:rPr>
        <w:rFonts w:hint="default"/>
        <w:lang w:val="it-IT" w:eastAsia="it-IT" w:bidi="it-IT"/>
      </w:rPr>
    </w:lvl>
  </w:abstractNum>
  <w:abstractNum w:abstractNumId="21" w15:restartNumberingAfterBreak="0">
    <w:nsid w:val="73A26ADA"/>
    <w:multiLevelType w:val="hybridMultilevel"/>
    <w:tmpl w:val="01F0D3B0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765C6AF3"/>
    <w:multiLevelType w:val="hybridMultilevel"/>
    <w:tmpl w:val="7C6A9344"/>
    <w:lvl w:ilvl="0" w:tplc="8938A95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7D922348"/>
    <w:multiLevelType w:val="hybridMultilevel"/>
    <w:tmpl w:val="CCAC7A4A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b/>
      </w:rPr>
    </w:lvl>
    <w:lvl w:ilvl="1" w:tplc="C90EA070">
      <w:numFmt w:val="bullet"/>
      <w:lvlText w:val="-"/>
      <w:lvlJc w:val="left"/>
      <w:pPr>
        <w:ind w:left="1515" w:hanging="360"/>
      </w:pPr>
      <w:rPr>
        <w:rFonts w:ascii="Times New Roman" w:eastAsia="Times New Roman" w:hAnsi="Times New Roman" w:cs="Times New Roman" w:hint="default"/>
      </w:r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num w:numId="1" w16cid:durableId="274944152">
    <w:abstractNumId w:val="11"/>
  </w:num>
  <w:num w:numId="2" w16cid:durableId="1377899697">
    <w:abstractNumId w:val="13"/>
  </w:num>
  <w:num w:numId="3" w16cid:durableId="647831162">
    <w:abstractNumId w:val="6"/>
  </w:num>
  <w:num w:numId="4" w16cid:durableId="1845240062">
    <w:abstractNumId w:val="20"/>
  </w:num>
  <w:num w:numId="5" w16cid:durableId="1679310884">
    <w:abstractNumId w:val="12"/>
  </w:num>
  <w:num w:numId="6" w16cid:durableId="873153031">
    <w:abstractNumId w:val="7"/>
  </w:num>
  <w:num w:numId="7" w16cid:durableId="1183284342">
    <w:abstractNumId w:val="1"/>
  </w:num>
  <w:num w:numId="8" w16cid:durableId="1301301434">
    <w:abstractNumId w:val="9"/>
  </w:num>
  <w:num w:numId="9" w16cid:durableId="1934320236">
    <w:abstractNumId w:val="19"/>
  </w:num>
  <w:num w:numId="10" w16cid:durableId="1931233039">
    <w:abstractNumId w:val="8"/>
  </w:num>
  <w:num w:numId="11" w16cid:durableId="1286546506">
    <w:abstractNumId w:val="18"/>
  </w:num>
  <w:num w:numId="12" w16cid:durableId="1593508019">
    <w:abstractNumId w:val="2"/>
  </w:num>
  <w:num w:numId="13" w16cid:durableId="1405764762">
    <w:abstractNumId w:val="15"/>
  </w:num>
  <w:num w:numId="14" w16cid:durableId="393894396">
    <w:abstractNumId w:val="3"/>
  </w:num>
  <w:num w:numId="15" w16cid:durableId="579221618">
    <w:abstractNumId w:val="22"/>
  </w:num>
  <w:num w:numId="16" w16cid:durableId="1638415675">
    <w:abstractNumId w:val="0"/>
  </w:num>
  <w:num w:numId="17" w16cid:durableId="161093902">
    <w:abstractNumId w:val="21"/>
  </w:num>
  <w:num w:numId="18" w16cid:durableId="1483736901">
    <w:abstractNumId w:val="16"/>
  </w:num>
  <w:num w:numId="19" w16cid:durableId="1779371748">
    <w:abstractNumId w:val="23"/>
  </w:num>
  <w:num w:numId="20" w16cid:durableId="1393771012">
    <w:abstractNumId w:val="17"/>
  </w:num>
  <w:num w:numId="21" w16cid:durableId="1993290531">
    <w:abstractNumId w:val="4"/>
  </w:num>
  <w:num w:numId="22" w16cid:durableId="244850414">
    <w:abstractNumId w:val="14"/>
  </w:num>
  <w:num w:numId="23" w16cid:durableId="1015495349">
    <w:abstractNumId w:val="10"/>
  </w:num>
  <w:num w:numId="24" w16cid:durableId="12292241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NDMzMTIxNDc3tbBU0lEKTi0uzszPAykwqgUAmQafJywAAAA="/>
  </w:docVars>
  <w:rsids>
    <w:rsidRoot w:val="006C41AA"/>
    <w:rsid w:val="00005961"/>
    <w:rsid w:val="00006C77"/>
    <w:rsid w:val="00007911"/>
    <w:rsid w:val="00011533"/>
    <w:rsid w:val="0001437D"/>
    <w:rsid w:val="000161B5"/>
    <w:rsid w:val="000209A8"/>
    <w:rsid w:val="00026AF2"/>
    <w:rsid w:val="00033FE9"/>
    <w:rsid w:val="00035DE7"/>
    <w:rsid w:val="00037882"/>
    <w:rsid w:val="000414D5"/>
    <w:rsid w:val="00044F1F"/>
    <w:rsid w:val="00044F6A"/>
    <w:rsid w:val="00046E85"/>
    <w:rsid w:val="000515AA"/>
    <w:rsid w:val="00051608"/>
    <w:rsid w:val="000519F3"/>
    <w:rsid w:val="00051F16"/>
    <w:rsid w:val="000575CF"/>
    <w:rsid w:val="000616E1"/>
    <w:rsid w:val="00061C7F"/>
    <w:rsid w:val="00065065"/>
    <w:rsid w:val="00065EC0"/>
    <w:rsid w:val="000718F8"/>
    <w:rsid w:val="000859DA"/>
    <w:rsid w:val="000868FD"/>
    <w:rsid w:val="00086A44"/>
    <w:rsid w:val="00086C17"/>
    <w:rsid w:val="00086E56"/>
    <w:rsid w:val="00090989"/>
    <w:rsid w:val="00092A67"/>
    <w:rsid w:val="00096289"/>
    <w:rsid w:val="00096CD7"/>
    <w:rsid w:val="000A21CA"/>
    <w:rsid w:val="000A484A"/>
    <w:rsid w:val="000A4CB0"/>
    <w:rsid w:val="000A57DB"/>
    <w:rsid w:val="000B5731"/>
    <w:rsid w:val="000B58D2"/>
    <w:rsid w:val="000C3579"/>
    <w:rsid w:val="000D3D2B"/>
    <w:rsid w:val="000E0846"/>
    <w:rsid w:val="000E097C"/>
    <w:rsid w:val="000E0CCD"/>
    <w:rsid w:val="000E0E45"/>
    <w:rsid w:val="000E32F2"/>
    <w:rsid w:val="000E6101"/>
    <w:rsid w:val="000E6DF2"/>
    <w:rsid w:val="000E6E09"/>
    <w:rsid w:val="000F0E8C"/>
    <w:rsid w:val="000F3CF7"/>
    <w:rsid w:val="000F4098"/>
    <w:rsid w:val="00107242"/>
    <w:rsid w:val="001126FE"/>
    <w:rsid w:val="001215D2"/>
    <w:rsid w:val="00123227"/>
    <w:rsid w:val="00124C8E"/>
    <w:rsid w:val="00134783"/>
    <w:rsid w:val="00134C4E"/>
    <w:rsid w:val="001362C0"/>
    <w:rsid w:val="001376C4"/>
    <w:rsid w:val="001438C5"/>
    <w:rsid w:val="00144EED"/>
    <w:rsid w:val="00145C0E"/>
    <w:rsid w:val="00147676"/>
    <w:rsid w:val="00150C18"/>
    <w:rsid w:val="00151694"/>
    <w:rsid w:val="001524C5"/>
    <w:rsid w:val="00156E5C"/>
    <w:rsid w:val="00161364"/>
    <w:rsid w:val="001613A3"/>
    <w:rsid w:val="00164E56"/>
    <w:rsid w:val="001763BB"/>
    <w:rsid w:val="001806ED"/>
    <w:rsid w:val="0018087F"/>
    <w:rsid w:val="00183501"/>
    <w:rsid w:val="001842A7"/>
    <w:rsid w:val="001868EF"/>
    <w:rsid w:val="00187E05"/>
    <w:rsid w:val="00196B1E"/>
    <w:rsid w:val="00197216"/>
    <w:rsid w:val="001A5073"/>
    <w:rsid w:val="001A7829"/>
    <w:rsid w:val="001C3394"/>
    <w:rsid w:val="001D0C0B"/>
    <w:rsid w:val="001D3E05"/>
    <w:rsid w:val="001D73EC"/>
    <w:rsid w:val="001E0879"/>
    <w:rsid w:val="001E1118"/>
    <w:rsid w:val="001E2042"/>
    <w:rsid w:val="001E5738"/>
    <w:rsid w:val="001F0883"/>
    <w:rsid w:val="001F3FAA"/>
    <w:rsid w:val="001F5AD5"/>
    <w:rsid w:val="001F726C"/>
    <w:rsid w:val="00200F0D"/>
    <w:rsid w:val="002021FC"/>
    <w:rsid w:val="002039B9"/>
    <w:rsid w:val="0020743A"/>
    <w:rsid w:val="002125D9"/>
    <w:rsid w:val="00213206"/>
    <w:rsid w:val="00213541"/>
    <w:rsid w:val="00215579"/>
    <w:rsid w:val="00233476"/>
    <w:rsid w:val="0023555E"/>
    <w:rsid w:val="00243E85"/>
    <w:rsid w:val="0024414B"/>
    <w:rsid w:val="00244656"/>
    <w:rsid w:val="00247413"/>
    <w:rsid w:val="00251685"/>
    <w:rsid w:val="002538E3"/>
    <w:rsid w:val="00254685"/>
    <w:rsid w:val="002547FF"/>
    <w:rsid w:val="002562B2"/>
    <w:rsid w:val="00256550"/>
    <w:rsid w:val="002801FE"/>
    <w:rsid w:val="00290C27"/>
    <w:rsid w:val="00291809"/>
    <w:rsid w:val="002961F7"/>
    <w:rsid w:val="002A33BC"/>
    <w:rsid w:val="002A3F89"/>
    <w:rsid w:val="002A52F0"/>
    <w:rsid w:val="002A64E9"/>
    <w:rsid w:val="002A6A77"/>
    <w:rsid w:val="002A75BD"/>
    <w:rsid w:val="002B200F"/>
    <w:rsid w:val="002C22E5"/>
    <w:rsid w:val="002C2451"/>
    <w:rsid w:val="002C6D22"/>
    <w:rsid w:val="002D38F2"/>
    <w:rsid w:val="002D4BBD"/>
    <w:rsid w:val="002E2072"/>
    <w:rsid w:val="002E63F4"/>
    <w:rsid w:val="002E7082"/>
    <w:rsid w:val="002F301F"/>
    <w:rsid w:val="002F4D9B"/>
    <w:rsid w:val="002F5A2A"/>
    <w:rsid w:val="003040BF"/>
    <w:rsid w:val="00304FDC"/>
    <w:rsid w:val="003074D9"/>
    <w:rsid w:val="003078EC"/>
    <w:rsid w:val="00310758"/>
    <w:rsid w:val="0031138D"/>
    <w:rsid w:val="003226B5"/>
    <w:rsid w:val="0033172F"/>
    <w:rsid w:val="003325AA"/>
    <w:rsid w:val="00333990"/>
    <w:rsid w:val="003433E9"/>
    <w:rsid w:val="0034577D"/>
    <w:rsid w:val="0034712B"/>
    <w:rsid w:val="00355328"/>
    <w:rsid w:val="0035616F"/>
    <w:rsid w:val="0035673C"/>
    <w:rsid w:val="00360DC9"/>
    <w:rsid w:val="003713E0"/>
    <w:rsid w:val="00371BF2"/>
    <w:rsid w:val="0037261C"/>
    <w:rsid w:val="00374774"/>
    <w:rsid w:val="00375D79"/>
    <w:rsid w:val="003842A8"/>
    <w:rsid w:val="00386F12"/>
    <w:rsid w:val="00392432"/>
    <w:rsid w:val="003939AD"/>
    <w:rsid w:val="003A4B7F"/>
    <w:rsid w:val="003A6184"/>
    <w:rsid w:val="003A77FC"/>
    <w:rsid w:val="003B0AD2"/>
    <w:rsid w:val="003B2918"/>
    <w:rsid w:val="003B3DD6"/>
    <w:rsid w:val="003B78E7"/>
    <w:rsid w:val="003C12AE"/>
    <w:rsid w:val="003C1809"/>
    <w:rsid w:val="003C2FC0"/>
    <w:rsid w:val="003C5281"/>
    <w:rsid w:val="003D0F62"/>
    <w:rsid w:val="003D4F7A"/>
    <w:rsid w:val="003D6593"/>
    <w:rsid w:val="003E02F2"/>
    <w:rsid w:val="003E35B5"/>
    <w:rsid w:val="003E704E"/>
    <w:rsid w:val="003F07E2"/>
    <w:rsid w:val="003F487B"/>
    <w:rsid w:val="003F533E"/>
    <w:rsid w:val="00401979"/>
    <w:rsid w:val="00403292"/>
    <w:rsid w:val="00407B3F"/>
    <w:rsid w:val="00411A85"/>
    <w:rsid w:val="00420C6B"/>
    <w:rsid w:val="00421C0E"/>
    <w:rsid w:val="00421C82"/>
    <w:rsid w:val="0042333F"/>
    <w:rsid w:val="0042762E"/>
    <w:rsid w:val="0043154C"/>
    <w:rsid w:val="004329AD"/>
    <w:rsid w:val="00434A7E"/>
    <w:rsid w:val="00434C9C"/>
    <w:rsid w:val="004373A3"/>
    <w:rsid w:val="00443DFD"/>
    <w:rsid w:val="004515A7"/>
    <w:rsid w:val="00460E0F"/>
    <w:rsid w:val="00462F5A"/>
    <w:rsid w:val="00463CC3"/>
    <w:rsid w:val="00464E3F"/>
    <w:rsid w:val="0046575A"/>
    <w:rsid w:val="00465D67"/>
    <w:rsid w:val="00465E87"/>
    <w:rsid w:val="00470418"/>
    <w:rsid w:val="00470BC8"/>
    <w:rsid w:val="004727C9"/>
    <w:rsid w:val="00474C2F"/>
    <w:rsid w:val="0048329A"/>
    <w:rsid w:val="00485E04"/>
    <w:rsid w:val="004871BC"/>
    <w:rsid w:val="004914DF"/>
    <w:rsid w:val="0049182F"/>
    <w:rsid w:val="00491978"/>
    <w:rsid w:val="00494E96"/>
    <w:rsid w:val="00496262"/>
    <w:rsid w:val="004A1388"/>
    <w:rsid w:val="004A5474"/>
    <w:rsid w:val="004B232A"/>
    <w:rsid w:val="004B549D"/>
    <w:rsid w:val="004B6152"/>
    <w:rsid w:val="004B7DF5"/>
    <w:rsid w:val="004C0560"/>
    <w:rsid w:val="004C1E9C"/>
    <w:rsid w:val="004C3F80"/>
    <w:rsid w:val="004C56D2"/>
    <w:rsid w:val="004C6797"/>
    <w:rsid w:val="004C794E"/>
    <w:rsid w:val="004D59CC"/>
    <w:rsid w:val="004D631D"/>
    <w:rsid w:val="004E1DF0"/>
    <w:rsid w:val="004E345B"/>
    <w:rsid w:val="004F1ED7"/>
    <w:rsid w:val="004F378D"/>
    <w:rsid w:val="00503575"/>
    <w:rsid w:val="0050392A"/>
    <w:rsid w:val="0050789F"/>
    <w:rsid w:val="0051247B"/>
    <w:rsid w:val="0051441D"/>
    <w:rsid w:val="005144E5"/>
    <w:rsid w:val="00515BBF"/>
    <w:rsid w:val="00520829"/>
    <w:rsid w:val="00535250"/>
    <w:rsid w:val="00535447"/>
    <w:rsid w:val="00536BF6"/>
    <w:rsid w:val="00540A0D"/>
    <w:rsid w:val="0054126E"/>
    <w:rsid w:val="00545355"/>
    <w:rsid w:val="0054708B"/>
    <w:rsid w:val="00547313"/>
    <w:rsid w:val="00555106"/>
    <w:rsid w:val="00555D58"/>
    <w:rsid w:val="005607B7"/>
    <w:rsid w:val="00561382"/>
    <w:rsid w:val="0056286A"/>
    <w:rsid w:val="005735F5"/>
    <w:rsid w:val="005739B6"/>
    <w:rsid w:val="00590F33"/>
    <w:rsid w:val="00591584"/>
    <w:rsid w:val="00593AFB"/>
    <w:rsid w:val="005A1CFB"/>
    <w:rsid w:val="005A23BE"/>
    <w:rsid w:val="005A3DD3"/>
    <w:rsid w:val="005A406D"/>
    <w:rsid w:val="005A5862"/>
    <w:rsid w:val="005B1FCA"/>
    <w:rsid w:val="005B4AC4"/>
    <w:rsid w:val="005B562D"/>
    <w:rsid w:val="005B7729"/>
    <w:rsid w:val="005C535C"/>
    <w:rsid w:val="005C55E3"/>
    <w:rsid w:val="005D1D08"/>
    <w:rsid w:val="005D2929"/>
    <w:rsid w:val="005D6176"/>
    <w:rsid w:val="005E2EE5"/>
    <w:rsid w:val="005E2F8D"/>
    <w:rsid w:val="005E7F2F"/>
    <w:rsid w:val="005F1B39"/>
    <w:rsid w:val="005F4F7C"/>
    <w:rsid w:val="005F5737"/>
    <w:rsid w:val="00601C22"/>
    <w:rsid w:val="00604FDD"/>
    <w:rsid w:val="00610AD7"/>
    <w:rsid w:val="0062065D"/>
    <w:rsid w:val="0062099E"/>
    <w:rsid w:val="0062108D"/>
    <w:rsid w:val="006222B7"/>
    <w:rsid w:val="00631EA0"/>
    <w:rsid w:val="00642866"/>
    <w:rsid w:val="0064525A"/>
    <w:rsid w:val="0064575A"/>
    <w:rsid w:val="0066048A"/>
    <w:rsid w:val="00662CE8"/>
    <w:rsid w:val="00673494"/>
    <w:rsid w:val="00673F64"/>
    <w:rsid w:val="00677839"/>
    <w:rsid w:val="00680BEB"/>
    <w:rsid w:val="006823A6"/>
    <w:rsid w:val="006832B8"/>
    <w:rsid w:val="006845A2"/>
    <w:rsid w:val="00687C70"/>
    <w:rsid w:val="00692651"/>
    <w:rsid w:val="00693A17"/>
    <w:rsid w:val="006971A8"/>
    <w:rsid w:val="006A06B8"/>
    <w:rsid w:val="006A09B4"/>
    <w:rsid w:val="006A1232"/>
    <w:rsid w:val="006A1338"/>
    <w:rsid w:val="006A2310"/>
    <w:rsid w:val="006A6AAC"/>
    <w:rsid w:val="006A6AEF"/>
    <w:rsid w:val="006B0757"/>
    <w:rsid w:val="006B1007"/>
    <w:rsid w:val="006B1179"/>
    <w:rsid w:val="006B4CAC"/>
    <w:rsid w:val="006B7726"/>
    <w:rsid w:val="006C41AA"/>
    <w:rsid w:val="006D1F46"/>
    <w:rsid w:val="006E04E9"/>
    <w:rsid w:val="006E0C80"/>
    <w:rsid w:val="006E2FEA"/>
    <w:rsid w:val="006E5144"/>
    <w:rsid w:val="00700B3B"/>
    <w:rsid w:val="00705E91"/>
    <w:rsid w:val="007102C9"/>
    <w:rsid w:val="0071274E"/>
    <w:rsid w:val="00712D8F"/>
    <w:rsid w:val="0071343A"/>
    <w:rsid w:val="0071532B"/>
    <w:rsid w:val="0071675E"/>
    <w:rsid w:val="00717082"/>
    <w:rsid w:val="00720901"/>
    <w:rsid w:val="007214D7"/>
    <w:rsid w:val="00723AF7"/>
    <w:rsid w:val="00723C4F"/>
    <w:rsid w:val="00726C13"/>
    <w:rsid w:val="0073206A"/>
    <w:rsid w:val="00732209"/>
    <w:rsid w:val="00735436"/>
    <w:rsid w:val="00750302"/>
    <w:rsid w:val="007524A4"/>
    <w:rsid w:val="00761AD0"/>
    <w:rsid w:val="00767E08"/>
    <w:rsid w:val="0077219A"/>
    <w:rsid w:val="00775B55"/>
    <w:rsid w:val="007800D5"/>
    <w:rsid w:val="00780690"/>
    <w:rsid w:val="00781722"/>
    <w:rsid w:val="00781C32"/>
    <w:rsid w:val="007825CA"/>
    <w:rsid w:val="00787072"/>
    <w:rsid w:val="00790188"/>
    <w:rsid w:val="00795A8E"/>
    <w:rsid w:val="007A0EB6"/>
    <w:rsid w:val="007A20BD"/>
    <w:rsid w:val="007A669B"/>
    <w:rsid w:val="007C3815"/>
    <w:rsid w:val="007D4062"/>
    <w:rsid w:val="007D5EA3"/>
    <w:rsid w:val="007D6658"/>
    <w:rsid w:val="007E7D09"/>
    <w:rsid w:val="007E7EBE"/>
    <w:rsid w:val="007F3AB5"/>
    <w:rsid w:val="007F431F"/>
    <w:rsid w:val="007F5442"/>
    <w:rsid w:val="007F7805"/>
    <w:rsid w:val="00802E7F"/>
    <w:rsid w:val="00803C90"/>
    <w:rsid w:val="008044E1"/>
    <w:rsid w:val="00810D2A"/>
    <w:rsid w:val="00813F7F"/>
    <w:rsid w:val="00823C50"/>
    <w:rsid w:val="00841693"/>
    <w:rsid w:val="00846F3C"/>
    <w:rsid w:val="008560F4"/>
    <w:rsid w:val="00866B51"/>
    <w:rsid w:val="0086760F"/>
    <w:rsid w:val="008678C2"/>
    <w:rsid w:val="00867F12"/>
    <w:rsid w:val="008707B8"/>
    <w:rsid w:val="0087118A"/>
    <w:rsid w:val="0087770A"/>
    <w:rsid w:val="00886B07"/>
    <w:rsid w:val="00886F1D"/>
    <w:rsid w:val="0089059C"/>
    <w:rsid w:val="00893AE8"/>
    <w:rsid w:val="00896450"/>
    <w:rsid w:val="008977DA"/>
    <w:rsid w:val="008A34BA"/>
    <w:rsid w:val="008B0EBD"/>
    <w:rsid w:val="008B5DE9"/>
    <w:rsid w:val="008C0C17"/>
    <w:rsid w:val="008C50DD"/>
    <w:rsid w:val="008D1528"/>
    <w:rsid w:val="008E12B0"/>
    <w:rsid w:val="008E20B1"/>
    <w:rsid w:val="008F0C29"/>
    <w:rsid w:val="008F36B7"/>
    <w:rsid w:val="008F49EE"/>
    <w:rsid w:val="00904331"/>
    <w:rsid w:val="009062DF"/>
    <w:rsid w:val="00910803"/>
    <w:rsid w:val="009249FC"/>
    <w:rsid w:val="00930523"/>
    <w:rsid w:val="00935090"/>
    <w:rsid w:val="00943E8B"/>
    <w:rsid w:val="00947E20"/>
    <w:rsid w:val="00950EC7"/>
    <w:rsid w:val="00956EBD"/>
    <w:rsid w:val="009573C5"/>
    <w:rsid w:val="009762CF"/>
    <w:rsid w:val="00977503"/>
    <w:rsid w:val="00981CA3"/>
    <w:rsid w:val="0098608B"/>
    <w:rsid w:val="009879F1"/>
    <w:rsid w:val="00993FA7"/>
    <w:rsid w:val="009940B8"/>
    <w:rsid w:val="0099510B"/>
    <w:rsid w:val="009A3392"/>
    <w:rsid w:val="009B5DFA"/>
    <w:rsid w:val="009C1537"/>
    <w:rsid w:val="009C48EC"/>
    <w:rsid w:val="009C4DC2"/>
    <w:rsid w:val="009C6407"/>
    <w:rsid w:val="009D228C"/>
    <w:rsid w:val="009D602B"/>
    <w:rsid w:val="009D7121"/>
    <w:rsid w:val="009E088B"/>
    <w:rsid w:val="009E3D1D"/>
    <w:rsid w:val="009E4DC2"/>
    <w:rsid w:val="009E7B49"/>
    <w:rsid w:val="009F08CE"/>
    <w:rsid w:val="009F2B22"/>
    <w:rsid w:val="009F7BC5"/>
    <w:rsid w:val="00A02631"/>
    <w:rsid w:val="00A02C15"/>
    <w:rsid w:val="00A06C8B"/>
    <w:rsid w:val="00A101B2"/>
    <w:rsid w:val="00A1706E"/>
    <w:rsid w:val="00A20C1C"/>
    <w:rsid w:val="00A25244"/>
    <w:rsid w:val="00A259BB"/>
    <w:rsid w:val="00A33ADF"/>
    <w:rsid w:val="00A35F6E"/>
    <w:rsid w:val="00A40F5D"/>
    <w:rsid w:val="00A432ED"/>
    <w:rsid w:val="00A45BA0"/>
    <w:rsid w:val="00A50107"/>
    <w:rsid w:val="00A56653"/>
    <w:rsid w:val="00A6187D"/>
    <w:rsid w:val="00A634A2"/>
    <w:rsid w:val="00A63623"/>
    <w:rsid w:val="00A72618"/>
    <w:rsid w:val="00A7421E"/>
    <w:rsid w:val="00A83D2A"/>
    <w:rsid w:val="00A865E9"/>
    <w:rsid w:val="00AA480D"/>
    <w:rsid w:val="00AA7023"/>
    <w:rsid w:val="00AB2760"/>
    <w:rsid w:val="00AB46E9"/>
    <w:rsid w:val="00AB5524"/>
    <w:rsid w:val="00AB67AF"/>
    <w:rsid w:val="00AC0E2A"/>
    <w:rsid w:val="00AE42AB"/>
    <w:rsid w:val="00AE684F"/>
    <w:rsid w:val="00AF05B6"/>
    <w:rsid w:val="00AF4159"/>
    <w:rsid w:val="00AF5D0E"/>
    <w:rsid w:val="00AF5E49"/>
    <w:rsid w:val="00AF70B7"/>
    <w:rsid w:val="00B0348E"/>
    <w:rsid w:val="00B04E32"/>
    <w:rsid w:val="00B16F1C"/>
    <w:rsid w:val="00B2172F"/>
    <w:rsid w:val="00B271F6"/>
    <w:rsid w:val="00B35299"/>
    <w:rsid w:val="00B403F8"/>
    <w:rsid w:val="00B40D52"/>
    <w:rsid w:val="00B44E46"/>
    <w:rsid w:val="00B5121C"/>
    <w:rsid w:val="00B70333"/>
    <w:rsid w:val="00B773E0"/>
    <w:rsid w:val="00B8294A"/>
    <w:rsid w:val="00B839B9"/>
    <w:rsid w:val="00B85405"/>
    <w:rsid w:val="00B91BB8"/>
    <w:rsid w:val="00B94729"/>
    <w:rsid w:val="00BA13C4"/>
    <w:rsid w:val="00BA6D0A"/>
    <w:rsid w:val="00BA7B32"/>
    <w:rsid w:val="00BB1890"/>
    <w:rsid w:val="00BB3227"/>
    <w:rsid w:val="00BB51F5"/>
    <w:rsid w:val="00BB7269"/>
    <w:rsid w:val="00BC59EE"/>
    <w:rsid w:val="00BD07F5"/>
    <w:rsid w:val="00BD12D5"/>
    <w:rsid w:val="00BD4413"/>
    <w:rsid w:val="00BD48A0"/>
    <w:rsid w:val="00BD4CE0"/>
    <w:rsid w:val="00BD5996"/>
    <w:rsid w:val="00BD5FAF"/>
    <w:rsid w:val="00BD76A4"/>
    <w:rsid w:val="00BE18BE"/>
    <w:rsid w:val="00BE2CA6"/>
    <w:rsid w:val="00BE3570"/>
    <w:rsid w:val="00BF1F82"/>
    <w:rsid w:val="00BF3550"/>
    <w:rsid w:val="00BF4B26"/>
    <w:rsid w:val="00BF6687"/>
    <w:rsid w:val="00BF76B0"/>
    <w:rsid w:val="00C13068"/>
    <w:rsid w:val="00C23ADE"/>
    <w:rsid w:val="00C307D6"/>
    <w:rsid w:val="00C310AC"/>
    <w:rsid w:val="00C366A7"/>
    <w:rsid w:val="00C4221C"/>
    <w:rsid w:val="00C4241F"/>
    <w:rsid w:val="00C4564C"/>
    <w:rsid w:val="00C462C7"/>
    <w:rsid w:val="00C514C6"/>
    <w:rsid w:val="00C57136"/>
    <w:rsid w:val="00C5799E"/>
    <w:rsid w:val="00C61226"/>
    <w:rsid w:val="00C64216"/>
    <w:rsid w:val="00C6631F"/>
    <w:rsid w:val="00C7669A"/>
    <w:rsid w:val="00C8769F"/>
    <w:rsid w:val="00C91316"/>
    <w:rsid w:val="00C9250F"/>
    <w:rsid w:val="00C92964"/>
    <w:rsid w:val="00C9581E"/>
    <w:rsid w:val="00C958BB"/>
    <w:rsid w:val="00C97E42"/>
    <w:rsid w:val="00CA405E"/>
    <w:rsid w:val="00CA5F37"/>
    <w:rsid w:val="00CB1D16"/>
    <w:rsid w:val="00CB5D20"/>
    <w:rsid w:val="00CB7C99"/>
    <w:rsid w:val="00CC2637"/>
    <w:rsid w:val="00CC29CE"/>
    <w:rsid w:val="00CC372F"/>
    <w:rsid w:val="00CC3ABC"/>
    <w:rsid w:val="00CD0DD1"/>
    <w:rsid w:val="00CD5A3E"/>
    <w:rsid w:val="00CE02DC"/>
    <w:rsid w:val="00CE0D42"/>
    <w:rsid w:val="00CE3A28"/>
    <w:rsid w:val="00CE3DDE"/>
    <w:rsid w:val="00CE5BD4"/>
    <w:rsid w:val="00CF2983"/>
    <w:rsid w:val="00CF7F81"/>
    <w:rsid w:val="00D0061D"/>
    <w:rsid w:val="00D0063B"/>
    <w:rsid w:val="00D13201"/>
    <w:rsid w:val="00D1345F"/>
    <w:rsid w:val="00D16B0C"/>
    <w:rsid w:val="00D20DB3"/>
    <w:rsid w:val="00D24CC8"/>
    <w:rsid w:val="00D25850"/>
    <w:rsid w:val="00D2601E"/>
    <w:rsid w:val="00D3524C"/>
    <w:rsid w:val="00D43403"/>
    <w:rsid w:val="00D5526B"/>
    <w:rsid w:val="00D62D7C"/>
    <w:rsid w:val="00D6746D"/>
    <w:rsid w:val="00D72502"/>
    <w:rsid w:val="00D759AC"/>
    <w:rsid w:val="00D81B16"/>
    <w:rsid w:val="00D828A2"/>
    <w:rsid w:val="00D84F16"/>
    <w:rsid w:val="00D8561F"/>
    <w:rsid w:val="00D85C68"/>
    <w:rsid w:val="00D90FBA"/>
    <w:rsid w:val="00D93BD5"/>
    <w:rsid w:val="00D94075"/>
    <w:rsid w:val="00D9528A"/>
    <w:rsid w:val="00DA0B46"/>
    <w:rsid w:val="00DA2813"/>
    <w:rsid w:val="00DA516C"/>
    <w:rsid w:val="00DB3BE1"/>
    <w:rsid w:val="00DC1511"/>
    <w:rsid w:val="00DC15CC"/>
    <w:rsid w:val="00DC2B49"/>
    <w:rsid w:val="00DD0440"/>
    <w:rsid w:val="00DD1196"/>
    <w:rsid w:val="00DD5ACD"/>
    <w:rsid w:val="00DE0BED"/>
    <w:rsid w:val="00DF4078"/>
    <w:rsid w:val="00DF4872"/>
    <w:rsid w:val="00DF7594"/>
    <w:rsid w:val="00DF7C51"/>
    <w:rsid w:val="00E01816"/>
    <w:rsid w:val="00E01AC5"/>
    <w:rsid w:val="00E01E9A"/>
    <w:rsid w:val="00E0512A"/>
    <w:rsid w:val="00E16F78"/>
    <w:rsid w:val="00E22719"/>
    <w:rsid w:val="00E37A85"/>
    <w:rsid w:val="00E45607"/>
    <w:rsid w:val="00E462F8"/>
    <w:rsid w:val="00E5571E"/>
    <w:rsid w:val="00E60841"/>
    <w:rsid w:val="00E61D69"/>
    <w:rsid w:val="00E65863"/>
    <w:rsid w:val="00E723DC"/>
    <w:rsid w:val="00E73FC3"/>
    <w:rsid w:val="00E84DA1"/>
    <w:rsid w:val="00E85FFF"/>
    <w:rsid w:val="00E90280"/>
    <w:rsid w:val="00E91B69"/>
    <w:rsid w:val="00EA0CBE"/>
    <w:rsid w:val="00EA14BC"/>
    <w:rsid w:val="00EA2867"/>
    <w:rsid w:val="00EA3BC9"/>
    <w:rsid w:val="00EA7F91"/>
    <w:rsid w:val="00EB039D"/>
    <w:rsid w:val="00EB115B"/>
    <w:rsid w:val="00EB1805"/>
    <w:rsid w:val="00EB29A8"/>
    <w:rsid w:val="00EC0070"/>
    <w:rsid w:val="00EC0086"/>
    <w:rsid w:val="00EC4646"/>
    <w:rsid w:val="00EC6C02"/>
    <w:rsid w:val="00ED33C1"/>
    <w:rsid w:val="00ED4F7A"/>
    <w:rsid w:val="00ED516B"/>
    <w:rsid w:val="00ED637B"/>
    <w:rsid w:val="00EE17E4"/>
    <w:rsid w:val="00EE2FFB"/>
    <w:rsid w:val="00EE3548"/>
    <w:rsid w:val="00EE61E2"/>
    <w:rsid w:val="00EF1AE5"/>
    <w:rsid w:val="00EF247D"/>
    <w:rsid w:val="00EF34A1"/>
    <w:rsid w:val="00EF447E"/>
    <w:rsid w:val="00EF51EA"/>
    <w:rsid w:val="00EF56F6"/>
    <w:rsid w:val="00F03277"/>
    <w:rsid w:val="00F03891"/>
    <w:rsid w:val="00F1113C"/>
    <w:rsid w:val="00F14B13"/>
    <w:rsid w:val="00F15728"/>
    <w:rsid w:val="00F159C6"/>
    <w:rsid w:val="00F15B5A"/>
    <w:rsid w:val="00F17977"/>
    <w:rsid w:val="00F21790"/>
    <w:rsid w:val="00F224F2"/>
    <w:rsid w:val="00F254E3"/>
    <w:rsid w:val="00F25D39"/>
    <w:rsid w:val="00F25FB4"/>
    <w:rsid w:val="00F2671F"/>
    <w:rsid w:val="00F326CB"/>
    <w:rsid w:val="00F40F77"/>
    <w:rsid w:val="00F41BF9"/>
    <w:rsid w:val="00F43EA3"/>
    <w:rsid w:val="00F44F8E"/>
    <w:rsid w:val="00F46F20"/>
    <w:rsid w:val="00F50466"/>
    <w:rsid w:val="00F52BF0"/>
    <w:rsid w:val="00F6490D"/>
    <w:rsid w:val="00F6512F"/>
    <w:rsid w:val="00F65B1B"/>
    <w:rsid w:val="00F6669D"/>
    <w:rsid w:val="00F71A72"/>
    <w:rsid w:val="00F74049"/>
    <w:rsid w:val="00F7550E"/>
    <w:rsid w:val="00F813A3"/>
    <w:rsid w:val="00F92ACF"/>
    <w:rsid w:val="00F92DEE"/>
    <w:rsid w:val="00FA161E"/>
    <w:rsid w:val="00FA1A01"/>
    <w:rsid w:val="00FA47E7"/>
    <w:rsid w:val="00FA5193"/>
    <w:rsid w:val="00FA5A03"/>
    <w:rsid w:val="00FA65D1"/>
    <w:rsid w:val="00FB0CE6"/>
    <w:rsid w:val="00FB315B"/>
    <w:rsid w:val="00FB332C"/>
    <w:rsid w:val="00FB45D9"/>
    <w:rsid w:val="00FB70BC"/>
    <w:rsid w:val="00FC05B8"/>
    <w:rsid w:val="00FC772D"/>
    <w:rsid w:val="00FE2CCA"/>
    <w:rsid w:val="00FE2F89"/>
    <w:rsid w:val="00FE32B5"/>
    <w:rsid w:val="00FE454C"/>
    <w:rsid w:val="00FF1110"/>
    <w:rsid w:val="00FF6484"/>
    <w:rsid w:val="00FF7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CDC91C"/>
  <w15:docId w15:val="{62B59612-6405-4FDC-BEEE-740F557D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sid w:val="003C2FC0"/>
    <w:rPr>
      <w:rFonts w:ascii="Times New Roman" w:eastAsia="Times New Roman" w:hAnsi="Times New Roman" w:cs="Times New Roman"/>
      <w:lang w:val="it-IT" w:eastAsia="it-IT" w:bidi="it-IT"/>
    </w:rPr>
  </w:style>
  <w:style w:type="paragraph" w:styleId="Titolo1">
    <w:name w:val="heading 1"/>
    <w:basedOn w:val="Normale"/>
    <w:uiPriority w:val="1"/>
    <w:qFormat/>
    <w:rsid w:val="003C2FC0"/>
    <w:pPr>
      <w:ind w:left="2295" w:right="2001"/>
      <w:jc w:val="center"/>
      <w:outlineLvl w:val="0"/>
    </w:pPr>
    <w:rPr>
      <w:b/>
      <w:bCs/>
      <w:sz w:val="24"/>
      <w:szCs w:val="24"/>
    </w:rPr>
  </w:style>
  <w:style w:type="paragraph" w:styleId="Titolo2">
    <w:name w:val="heading 2"/>
    <w:basedOn w:val="Normale"/>
    <w:uiPriority w:val="1"/>
    <w:qFormat/>
    <w:rsid w:val="003C2FC0"/>
    <w:pPr>
      <w:ind w:left="435"/>
      <w:outlineLvl w:val="1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C2FC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sid w:val="003C2FC0"/>
  </w:style>
  <w:style w:type="paragraph" w:styleId="Paragrafoelenco">
    <w:name w:val="List Paragraph"/>
    <w:basedOn w:val="Normale"/>
    <w:uiPriority w:val="1"/>
    <w:qFormat/>
    <w:rsid w:val="003C2FC0"/>
    <w:pPr>
      <w:ind w:left="1156" w:hanging="360"/>
    </w:pPr>
  </w:style>
  <w:style w:type="paragraph" w:customStyle="1" w:styleId="TableParagraph">
    <w:name w:val="Table Paragraph"/>
    <w:basedOn w:val="Normale"/>
    <w:uiPriority w:val="1"/>
    <w:qFormat/>
    <w:rsid w:val="003C2FC0"/>
    <w:pPr>
      <w:ind w:left="6"/>
    </w:pPr>
  </w:style>
  <w:style w:type="character" w:styleId="Collegamentoipertestuale">
    <w:name w:val="Hyperlink"/>
    <w:basedOn w:val="Carpredefinitoparagrafo"/>
    <w:uiPriority w:val="99"/>
    <w:unhideWhenUsed/>
    <w:rsid w:val="00D25850"/>
    <w:rPr>
      <w:color w:val="0000FF" w:themeColor="hyperlink"/>
      <w:u w:val="single"/>
    </w:rPr>
  </w:style>
  <w:style w:type="table" w:styleId="Grigliatabella">
    <w:name w:val="Table Grid"/>
    <w:basedOn w:val="Tabellanormale"/>
    <w:uiPriority w:val="59"/>
    <w:rsid w:val="00795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53544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3544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35447"/>
    <w:rPr>
      <w:rFonts w:ascii="Times New Roman" w:eastAsia="Times New Roman" w:hAnsi="Times New Roman" w:cs="Times New Roman"/>
      <w:sz w:val="20"/>
      <w:szCs w:val="20"/>
      <w:lang w:val="it-IT" w:eastAsia="it-IT" w:bidi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3544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35447"/>
    <w:rPr>
      <w:rFonts w:ascii="Times New Roman" w:eastAsia="Times New Roman" w:hAnsi="Times New Roman" w:cs="Times New Roman"/>
      <w:b/>
      <w:bCs/>
      <w:sz w:val="20"/>
      <w:szCs w:val="20"/>
      <w:lang w:val="it-IT" w:eastAsia="it-IT" w:bidi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35447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35447"/>
    <w:rPr>
      <w:rFonts w:ascii="Tahoma" w:eastAsia="Times New Roman" w:hAnsi="Tahoma" w:cs="Tahoma"/>
      <w:sz w:val="16"/>
      <w:szCs w:val="16"/>
      <w:lang w:val="it-IT" w:eastAsia="it-IT" w:bidi="it-IT"/>
    </w:rPr>
  </w:style>
  <w:style w:type="paragraph" w:customStyle="1" w:styleId="Default">
    <w:name w:val="Default"/>
    <w:rsid w:val="003E704E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customStyle="1" w:styleId="UnipdDecreta">
    <w:name w:val="Unipd Decreta"/>
    <w:basedOn w:val="Normale"/>
    <w:rsid w:val="00520829"/>
    <w:pPr>
      <w:widowControl/>
      <w:autoSpaceDE/>
      <w:autoSpaceDN/>
      <w:jc w:val="center"/>
    </w:pPr>
    <w:rPr>
      <w:rFonts w:ascii="Arial" w:hAnsi="Arial" w:cs="Arial"/>
      <w:b/>
      <w:lang w:bidi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AF05B6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semiHidden/>
    <w:unhideWhenUsed/>
    <w:rsid w:val="0078069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8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2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50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69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05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20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18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29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07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8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4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01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74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31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651AB8-52E0-49DB-AEEB-4947BED6240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4679d45-8346-4e23-8c84-a7304edba77f}" enabled="0" method="" siteId="{84679d45-8346-4e23-8c84-a7304edba77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a</dc:creator>
  <cp:lastModifiedBy>Claudia Pagano</cp:lastModifiedBy>
  <cp:revision>20</cp:revision>
  <cp:lastPrinted>2024-10-02T07:58:00Z</cp:lastPrinted>
  <dcterms:created xsi:type="dcterms:W3CDTF">2025-05-29T13:35:00Z</dcterms:created>
  <dcterms:modified xsi:type="dcterms:W3CDTF">2025-11-19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1T00:00:00Z</vt:filetime>
  </property>
  <property fmtid="{D5CDD505-2E9C-101B-9397-08002B2CF9AE}" pid="3" name="Creator">
    <vt:lpwstr>Writer</vt:lpwstr>
  </property>
  <property fmtid="{D5CDD505-2E9C-101B-9397-08002B2CF9AE}" pid="4" name="LastSaved">
    <vt:filetime>2019-03-01T00:00:00Z</vt:filetime>
  </property>
</Properties>
</file>